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3B30F" w14:textId="1AB2239C" w:rsidR="00540BB4" w:rsidRPr="002014E5" w:rsidRDefault="002014E5" w:rsidP="002014E5">
      <w:pPr>
        <w:pStyle w:val="Programname"/>
        <w:shd w:val="clear" w:color="auto" w:fill="auto"/>
        <w:rPr>
          <w:sz w:val="28"/>
          <w:szCs w:val="28"/>
        </w:rPr>
      </w:pPr>
      <w:bookmarkStart w:id="0" w:name="_Hlk202779771"/>
      <w:r w:rsidRPr="002014E5">
        <w:rPr>
          <w:sz w:val="28"/>
          <w:szCs w:val="28"/>
        </w:rPr>
        <w:t>Aging and People with Disabilities</w:t>
      </w:r>
    </w:p>
    <w:p w14:paraId="688F85D6" w14:textId="37D73773" w:rsidR="002014E5" w:rsidRPr="002014E5" w:rsidRDefault="002014E5" w:rsidP="009E575A">
      <w:pPr>
        <w:pStyle w:val="Programname"/>
        <w:shd w:val="clear" w:color="auto" w:fill="auto"/>
        <w:rPr>
          <w:sz w:val="28"/>
          <w:szCs w:val="28"/>
        </w:rPr>
      </w:pPr>
      <w:r w:rsidRPr="002014E5">
        <w:rPr>
          <w:b w:val="0"/>
          <w:bCs w:val="0"/>
          <w:sz w:val="28"/>
          <w:szCs w:val="28"/>
        </w:rPr>
        <w:t>Medicaid Services and Supports</w:t>
      </w:r>
    </w:p>
    <w:p w14:paraId="4BD3B7C0" w14:textId="066DCC24" w:rsidR="00D61BB5" w:rsidRPr="002865AC" w:rsidRDefault="009D310B" w:rsidP="009E575A">
      <w:pPr>
        <w:pStyle w:val="Officename"/>
        <w:rPr>
          <w:b/>
          <w:bCs/>
        </w:rPr>
        <w:sectPr w:rsidR="00D61BB5" w:rsidRPr="002865AC" w:rsidSect="00887DBC">
          <w:headerReference w:type="default" r:id="rId11"/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72468D28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line w14:anchorId="5C18952F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  <w:r w:rsidR="00540BB4"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1A05EEB6" wp14:editId="2DE0F926">
            <wp:simplePos x="0" y="0"/>
            <wp:positionH relativeFrom="margin">
              <wp:align>right</wp:align>
            </wp:positionH>
            <wp:positionV relativeFrom="page">
              <wp:posOffset>444500</wp:posOffset>
            </wp:positionV>
            <wp:extent cx="2660333" cy="440055"/>
            <wp:effectExtent l="0" t="0" r="6985" b="0"/>
            <wp:wrapNone/>
            <wp:docPr id="1264970497" name="Picture 3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logo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33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249BB0F1" w14:textId="77777777" w:rsidR="009E575A" w:rsidRPr="00234431" w:rsidRDefault="009E575A" w:rsidP="009E575A">
      <w:pPr>
        <w:pStyle w:val="Heading1"/>
        <w:spacing w:before="0"/>
        <w:ind w:left="0"/>
        <w:rPr>
          <w:sz w:val="24"/>
          <w:szCs w:val="18"/>
        </w:rPr>
      </w:pPr>
    </w:p>
    <w:p w14:paraId="2AE74542" w14:textId="5B1A8CE2" w:rsidR="002575C2" w:rsidRDefault="00AA0465" w:rsidP="009E575A">
      <w:pPr>
        <w:pStyle w:val="Heading1"/>
        <w:spacing w:before="0"/>
        <w:ind w:left="0"/>
      </w:pPr>
      <w:r>
        <w:t xml:space="preserve">Referral </w:t>
      </w:r>
      <w:r w:rsidR="002B3DE8">
        <w:t>Form for Non-Medical Transportation (NMT) Services with Contracted Transportation Providers</w:t>
      </w:r>
    </w:p>
    <w:p w14:paraId="5C283D08" w14:textId="4FC76881" w:rsidR="0080750E" w:rsidRDefault="00BC5517" w:rsidP="00C649C5">
      <w:pPr>
        <w:pStyle w:val="Date"/>
        <w:spacing w:after="0" w:line="240" w:lineRule="auto"/>
      </w:pPr>
      <w:r>
        <w:t xml:space="preserve">Updated </w:t>
      </w:r>
      <w:r w:rsidR="008C58FD">
        <w:t>Oct. 17</w:t>
      </w:r>
      <w:r w:rsidR="005D74EE">
        <w:t>, 2025</w:t>
      </w:r>
    </w:p>
    <w:p w14:paraId="1F7B7FA7" w14:textId="77777777" w:rsidR="00C649C5" w:rsidRPr="00C649C5" w:rsidRDefault="00C649C5" w:rsidP="00C649C5">
      <w:pPr>
        <w:spacing w:before="0" w:line="240" w:lineRule="auto"/>
        <w:rPr>
          <w:sz w:val="12"/>
          <w:szCs w:val="14"/>
        </w:rPr>
      </w:pPr>
    </w:p>
    <w:p w14:paraId="22C3868D" w14:textId="75CE1C33" w:rsidR="00677569" w:rsidRDefault="00677569" w:rsidP="00C649C5">
      <w:pPr>
        <w:spacing w:before="0" w:line="240" w:lineRule="auto"/>
        <w:rPr>
          <w:rFonts w:cs="Noto Sans"/>
          <w:b/>
          <w:bCs/>
          <w:color w:val="0000FF"/>
          <w:sz w:val="28"/>
          <w:szCs w:val="28"/>
        </w:rPr>
      </w:pPr>
      <w:r w:rsidRPr="00677569">
        <w:rPr>
          <w:rFonts w:cs="Noto Sans"/>
          <w:b/>
          <w:bCs/>
          <w:color w:val="0000FF"/>
          <w:sz w:val="28"/>
          <w:szCs w:val="28"/>
        </w:rPr>
        <w:t xml:space="preserve">This form </w:t>
      </w:r>
      <w:r w:rsidR="003E673D">
        <w:rPr>
          <w:rFonts w:cs="Noto Sans"/>
          <w:b/>
          <w:bCs/>
          <w:color w:val="0000FF"/>
          <w:sz w:val="28"/>
          <w:szCs w:val="28"/>
        </w:rPr>
        <w:t xml:space="preserve">is be used by case managers only, </w:t>
      </w:r>
      <w:r w:rsidRPr="00677569">
        <w:rPr>
          <w:rFonts w:cs="Noto Sans"/>
          <w:b/>
          <w:bCs/>
          <w:color w:val="0000FF"/>
          <w:sz w:val="28"/>
          <w:szCs w:val="28"/>
        </w:rPr>
        <w:t>contains confidential information and must be sent securely.</w:t>
      </w:r>
    </w:p>
    <w:p w14:paraId="26539E3A" w14:textId="77777777" w:rsidR="00C649C5" w:rsidRPr="00E55EE3" w:rsidRDefault="00C649C5" w:rsidP="00C649C5">
      <w:pPr>
        <w:spacing w:before="0" w:line="240" w:lineRule="auto"/>
        <w:rPr>
          <w:rFonts w:cs="Noto Sans"/>
          <w:b/>
          <w:bCs/>
          <w:color w:val="0000FF"/>
          <w:sz w:val="12"/>
          <w:szCs w:val="12"/>
        </w:rPr>
      </w:pPr>
    </w:p>
    <w:p w14:paraId="5A281934" w14:textId="77777777" w:rsidR="00610EE5" w:rsidRDefault="00677569" w:rsidP="00CC5400">
      <w:pPr>
        <w:pStyle w:val="ListParagraph"/>
        <w:numPr>
          <w:ilvl w:val="0"/>
          <w:numId w:val="42"/>
        </w:numPr>
        <w:spacing w:before="0" w:after="0" w:line="276" w:lineRule="auto"/>
        <w:rPr>
          <w:rFonts w:cs="Noto Sans"/>
          <w:sz w:val="28"/>
          <w:szCs w:val="28"/>
        </w:rPr>
      </w:pPr>
      <w:r w:rsidRPr="003E673D">
        <w:rPr>
          <w:rFonts w:cs="Noto Sans"/>
          <w:b/>
          <w:bCs/>
          <w:sz w:val="28"/>
          <w:szCs w:val="28"/>
        </w:rPr>
        <w:t>Individual’s name:</w:t>
      </w:r>
      <w:r w:rsidRPr="00161007">
        <w:rPr>
          <w:rFonts w:cs="Noto Sans"/>
          <w:sz w:val="28"/>
          <w:szCs w:val="28"/>
        </w:rPr>
        <w:t xml:space="preserve">  </w:t>
      </w:r>
      <w:bookmarkStart w:id="1" w:name="_Hlk139877037"/>
      <w:sdt>
        <w:sdtPr>
          <w:id w:val="1322083434"/>
          <w:placeholder>
            <w:docPart w:val="163980E200AB4227ADE88EEE33AC1C9B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bookmarkEnd w:id="1"/>
      <w:r w:rsidR="00596FF6" w:rsidRPr="00161007">
        <w:rPr>
          <w:rFonts w:cs="Noto Sans"/>
          <w:sz w:val="28"/>
          <w:szCs w:val="28"/>
        </w:rPr>
        <w:t xml:space="preserve"> </w:t>
      </w:r>
    </w:p>
    <w:p w14:paraId="1E63FBC9" w14:textId="2D2E0950" w:rsidR="00677569" w:rsidRPr="003B1156" w:rsidRDefault="00677569" w:rsidP="00CC5400">
      <w:pPr>
        <w:pStyle w:val="ListParagraph"/>
        <w:numPr>
          <w:ilvl w:val="0"/>
          <w:numId w:val="0"/>
        </w:numPr>
        <w:spacing w:before="0" w:line="276" w:lineRule="auto"/>
        <w:ind w:left="878"/>
        <w:rPr>
          <w:rFonts w:cs="Noto Sans"/>
          <w:sz w:val="28"/>
          <w:szCs w:val="28"/>
        </w:rPr>
      </w:pPr>
      <w:r w:rsidRPr="00161007">
        <w:rPr>
          <w:rFonts w:cs="Noto Sans"/>
          <w:sz w:val="28"/>
          <w:szCs w:val="28"/>
        </w:rPr>
        <w:t xml:space="preserve">Prime #: </w:t>
      </w:r>
      <w:sdt>
        <w:sdtPr>
          <w:id w:val="-1144430287"/>
          <w:placeholder>
            <w:docPart w:val="55D306315FFA44D9BA6343EA01E0663D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="003B1156">
        <w:t xml:space="preserve">  </w:t>
      </w:r>
      <w:r w:rsidR="003B1156">
        <w:rPr>
          <w:sz w:val="28"/>
          <w:szCs w:val="28"/>
        </w:rPr>
        <w:t>Date of birth</w:t>
      </w:r>
      <w:r w:rsidR="003B1156" w:rsidRPr="00161007">
        <w:rPr>
          <w:rFonts w:cs="Noto Sans"/>
          <w:sz w:val="28"/>
          <w:szCs w:val="28"/>
        </w:rPr>
        <w:t xml:space="preserve">: </w:t>
      </w:r>
      <w:sdt>
        <w:sdtPr>
          <w:id w:val="649250780"/>
          <w:placeholder>
            <w:docPart w:val="6226B4EDBB2C4304B190E2444F17C255"/>
          </w:placeholder>
          <w:showingPlcHdr/>
          <w:text/>
        </w:sdtPr>
        <w:sdtContent>
          <w:r w:rsidR="003B1156"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7CBF00E4" w14:textId="6F6F5307" w:rsidR="00677569" w:rsidRPr="00677569" w:rsidRDefault="00677569" w:rsidP="00CC5400">
      <w:pPr>
        <w:spacing w:before="0" w:line="276" w:lineRule="auto"/>
        <w:ind w:left="90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Address: </w:t>
      </w:r>
      <w:sdt>
        <w:sdtPr>
          <w:rPr>
            <w:rFonts w:cs="Noto Sans"/>
            <w:sz w:val="28"/>
            <w:szCs w:val="28"/>
          </w:rPr>
          <w:id w:val="-1550443190"/>
          <w:placeholder>
            <w:docPart w:val="070D1902FB3F403296D6AAF6E28F275F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ab/>
      </w:r>
      <w:r w:rsidR="008F7E6A">
        <w:rPr>
          <w:rFonts w:cs="Noto Sans"/>
          <w:sz w:val="28"/>
          <w:szCs w:val="28"/>
        </w:rPr>
        <w:t>P</w:t>
      </w:r>
      <w:r w:rsidRPr="00677569">
        <w:rPr>
          <w:rFonts w:cs="Noto Sans"/>
          <w:sz w:val="28"/>
          <w:szCs w:val="28"/>
        </w:rPr>
        <w:t xml:space="preserve">hone #: </w:t>
      </w:r>
      <w:sdt>
        <w:sdtPr>
          <w:rPr>
            <w:rFonts w:cs="Noto Sans"/>
            <w:sz w:val="28"/>
            <w:szCs w:val="28"/>
          </w:rPr>
          <w:id w:val="-451874261"/>
          <w:placeholder>
            <w:docPart w:val="0BA7898DF87E4DD5B1BB4674B6ED9F42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469237D8" w14:textId="77777777" w:rsidR="00677569" w:rsidRPr="00677569" w:rsidRDefault="00677569" w:rsidP="00CC5400">
      <w:pPr>
        <w:spacing w:before="0" w:line="276" w:lineRule="auto"/>
        <w:ind w:left="90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Individual’s living situation: </w:t>
      </w:r>
      <w:r w:rsidRPr="00677569">
        <w:rPr>
          <w:rFonts w:cs="Noto Sans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1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2"/>
      <w:r w:rsidRPr="00677569">
        <w:rPr>
          <w:rFonts w:cs="Noto Sans"/>
          <w:sz w:val="28"/>
          <w:szCs w:val="28"/>
        </w:rPr>
        <w:t xml:space="preserve"> In-Home</w:t>
      </w:r>
      <w:r w:rsidRPr="00677569">
        <w:rPr>
          <w:rFonts w:cs="Noto Sans"/>
          <w:sz w:val="28"/>
          <w:szCs w:val="28"/>
        </w:rPr>
        <w:tab/>
        <w:t xml:space="preserve">    </w:t>
      </w:r>
    </w:p>
    <w:p w14:paraId="0EFE6548" w14:textId="77777777" w:rsidR="003E673D" w:rsidRPr="00234431" w:rsidRDefault="00677569" w:rsidP="00C649C5">
      <w:pPr>
        <w:spacing w:before="0" w:line="240" w:lineRule="auto"/>
        <w:ind w:left="900"/>
        <w:rPr>
          <w:rFonts w:cs="Noto Sans"/>
          <w:szCs w:val="24"/>
        </w:rPr>
      </w:pPr>
      <w:r w:rsidRPr="00234431">
        <w:rPr>
          <w:rFonts w:cs="Noto Sans"/>
          <w:b/>
          <w:bCs/>
          <w:szCs w:val="24"/>
        </w:rPr>
        <w:t>Note:</w:t>
      </w:r>
      <w:r w:rsidRPr="00234431">
        <w:rPr>
          <w:rFonts w:cs="Noto Sans"/>
          <w:szCs w:val="24"/>
        </w:rPr>
        <w:t xml:space="preserve"> Only APD in-home </w:t>
      </w:r>
      <w:r w:rsidR="008F7E6A" w:rsidRPr="00234431">
        <w:rPr>
          <w:rFonts w:cs="Noto Sans"/>
          <w:szCs w:val="24"/>
        </w:rPr>
        <w:t xml:space="preserve">service eligible individuals </w:t>
      </w:r>
      <w:r w:rsidRPr="00234431">
        <w:rPr>
          <w:rFonts w:cs="Noto Sans"/>
          <w:szCs w:val="24"/>
        </w:rPr>
        <w:t>are eligible for contracted NMT ride services. Individuals in community-based care or nursing facility settings</w:t>
      </w:r>
      <w:r w:rsidR="001B083F" w:rsidRPr="00234431">
        <w:rPr>
          <w:rFonts w:cs="Noto Sans"/>
          <w:szCs w:val="24"/>
        </w:rPr>
        <w:t xml:space="preserve"> </w:t>
      </w:r>
      <w:r w:rsidRPr="00234431">
        <w:rPr>
          <w:rFonts w:cs="Noto Sans"/>
          <w:szCs w:val="24"/>
        </w:rPr>
        <w:t>are not eligible for contracted NMT services</w:t>
      </w:r>
      <w:r w:rsidRPr="00234431">
        <w:rPr>
          <w:rFonts w:cs="Noto Sans"/>
          <w:i/>
          <w:iCs/>
          <w:szCs w:val="24"/>
        </w:rPr>
        <w:t>.</w:t>
      </w:r>
    </w:p>
    <w:p w14:paraId="0C538808" w14:textId="77777777" w:rsidR="00610EE5" w:rsidRPr="00610EE5" w:rsidRDefault="00610EE5" w:rsidP="00C649C5">
      <w:pPr>
        <w:spacing w:before="0" w:line="240" w:lineRule="auto"/>
        <w:ind w:left="900"/>
        <w:rPr>
          <w:rFonts w:cs="Noto Sans"/>
          <w:sz w:val="20"/>
          <w:szCs w:val="20"/>
        </w:rPr>
      </w:pPr>
    </w:p>
    <w:p w14:paraId="06CDD863" w14:textId="0D630DB3" w:rsidR="00295723" w:rsidRPr="003E673D" w:rsidRDefault="00677569" w:rsidP="00C649C5">
      <w:pPr>
        <w:pStyle w:val="ListParagraph"/>
        <w:numPr>
          <w:ilvl w:val="0"/>
          <w:numId w:val="42"/>
        </w:numPr>
        <w:tabs>
          <w:tab w:val="left" w:pos="6480"/>
        </w:tabs>
        <w:spacing w:before="0" w:after="0" w:line="240" w:lineRule="auto"/>
        <w:rPr>
          <w:rFonts w:cs="Noto Sans"/>
          <w:b/>
          <w:bCs/>
          <w:sz w:val="28"/>
          <w:szCs w:val="28"/>
        </w:rPr>
      </w:pPr>
      <w:r w:rsidRPr="003E673D">
        <w:rPr>
          <w:rFonts w:cs="Noto Sans"/>
          <w:b/>
          <w:bCs/>
          <w:sz w:val="28"/>
          <w:szCs w:val="28"/>
        </w:rPr>
        <w:t xml:space="preserve">Individual’s In-Home Medicaid Benefit: </w:t>
      </w:r>
    </w:p>
    <w:p w14:paraId="03881259" w14:textId="5329DA22" w:rsidR="00295723" w:rsidRDefault="00295723" w:rsidP="00610EE5">
      <w:pPr>
        <w:tabs>
          <w:tab w:val="left" w:pos="6480"/>
        </w:tabs>
        <w:spacing w:before="0"/>
        <w:ind w:left="900"/>
        <w:rPr>
          <w:rFonts w:cs="Noto Sans"/>
          <w:sz w:val="28"/>
          <w:szCs w:val="28"/>
        </w:rPr>
      </w:pPr>
      <w:r>
        <w:rPr>
          <w:rFonts w:cs="Noto Sans"/>
          <w:sz w:val="28"/>
          <w:szCs w:val="28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24"/>
      <w:r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>
        <w:rPr>
          <w:rFonts w:cs="Noto Sans"/>
          <w:sz w:val="28"/>
          <w:szCs w:val="28"/>
        </w:rPr>
        <w:fldChar w:fldCharType="end"/>
      </w:r>
      <w:bookmarkEnd w:id="3"/>
      <w:r>
        <w:rPr>
          <w:rFonts w:cs="Noto Sans"/>
          <w:sz w:val="28"/>
          <w:szCs w:val="28"/>
        </w:rPr>
        <w:t xml:space="preserve"> </w:t>
      </w:r>
      <w:r w:rsidR="0022556F">
        <w:rPr>
          <w:rFonts w:cs="Noto Sans"/>
          <w:sz w:val="28"/>
          <w:szCs w:val="28"/>
        </w:rPr>
        <w:t>K-Plan</w:t>
      </w:r>
      <w:r>
        <w:rPr>
          <w:rFonts w:cs="Noto Sans"/>
          <w:sz w:val="28"/>
          <w:szCs w:val="28"/>
        </w:rPr>
        <w:t xml:space="preserve"> (APD-In Home, APD-SPH</w:t>
      </w:r>
      <w:r w:rsidR="006C0C95">
        <w:rPr>
          <w:rFonts w:cs="Noto Sans"/>
          <w:sz w:val="28"/>
          <w:szCs w:val="28"/>
        </w:rPr>
        <w:t xml:space="preserve"> and</w:t>
      </w:r>
      <w:r>
        <w:rPr>
          <w:rFonts w:cs="Noto Sans"/>
          <w:sz w:val="28"/>
          <w:szCs w:val="28"/>
        </w:rPr>
        <w:t xml:space="preserve"> ICP</w:t>
      </w:r>
      <w:r w:rsidR="00044BA7">
        <w:rPr>
          <w:rFonts w:cs="Noto Sans"/>
          <w:sz w:val="28"/>
          <w:szCs w:val="28"/>
        </w:rPr>
        <w:t>)</w:t>
      </w:r>
      <w:r>
        <w:rPr>
          <w:rFonts w:cs="Noto Sans"/>
          <w:sz w:val="28"/>
          <w:szCs w:val="28"/>
        </w:rPr>
        <w:t xml:space="preserve"> </w:t>
      </w:r>
    </w:p>
    <w:p w14:paraId="018CD41F" w14:textId="72DB9F6E" w:rsidR="00E908AF" w:rsidRDefault="00677569" w:rsidP="00C649C5">
      <w:pPr>
        <w:tabs>
          <w:tab w:val="left" w:pos="6480"/>
        </w:tabs>
        <w:spacing w:before="0" w:line="240" w:lineRule="auto"/>
        <w:ind w:left="90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OPI-M</w:t>
      </w:r>
      <w:r w:rsidR="00044BA7">
        <w:rPr>
          <w:rFonts w:cs="Noto Sans"/>
          <w:sz w:val="28"/>
          <w:szCs w:val="28"/>
        </w:rPr>
        <w:t xml:space="preserve"> (OPM)</w:t>
      </w:r>
    </w:p>
    <w:p w14:paraId="7EC30BDC" w14:textId="77777777" w:rsidR="00610EE5" w:rsidRPr="00610EE5" w:rsidRDefault="00610EE5" w:rsidP="00C649C5">
      <w:pPr>
        <w:tabs>
          <w:tab w:val="left" w:pos="6480"/>
        </w:tabs>
        <w:spacing w:before="0" w:line="240" w:lineRule="auto"/>
        <w:ind w:left="900"/>
        <w:rPr>
          <w:rFonts w:cs="Noto Sans"/>
          <w:sz w:val="20"/>
          <w:szCs w:val="20"/>
        </w:rPr>
      </w:pPr>
    </w:p>
    <w:p w14:paraId="17D4DEEF" w14:textId="574E6CA8" w:rsidR="00677569" w:rsidRPr="00161007" w:rsidRDefault="00677569" w:rsidP="00C649C5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sz w:val="28"/>
          <w:szCs w:val="28"/>
        </w:rPr>
      </w:pPr>
      <w:r w:rsidRPr="0022556F">
        <w:rPr>
          <w:rFonts w:cs="Noto Sans"/>
          <w:b/>
          <w:bCs/>
          <w:sz w:val="28"/>
          <w:szCs w:val="28"/>
        </w:rPr>
        <w:t>Contact information (name, phone) if other than the individual (i.e., C.E. Rep.):</w:t>
      </w:r>
      <w:r w:rsidRPr="00161007">
        <w:rPr>
          <w:rFonts w:cs="Noto Sans"/>
          <w:sz w:val="28"/>
          <w:szCs w:val="28"/>
        </w:rPr>
        <w:t xml:space="preserve"> </w:t>
      </w:r>
      <w:sdt>
        <w:sdtPr>
          <w:id w:val="28775516"/>
          <w:placeholder>
            <w:docPart w:val="FE3D8A43D8E240469345DD452D3D683C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3F3551EC" w14:textId="77777777" w:rsidR="00C649C5" w:rsidRPr="00C649C5" w:rsidRDefault="00C649C5" w:rsidP="00C649C5">
      <w:pPr>
        <w:pStyle w:val="ListParagraph"/>
        <w:numPr>
          <w:ilvl w:val="0"/>
          <w:numId w:val="0"/>
        </w:numPr>
        <w:spacing w:before="0" w:after="0" w:line="240" w:lineRule="auto"/>
        <w:ind w:left="878"/>
        <w:rPr>
          <w:rFonts w:cs="Noto Sans"/>
          <w:sz w:val="20"/>
          <w:szCs w:val="20"/>
        </w:rPr>
      </w:pPr>
    </w:p>
    <w:p w14:paraId="5C793CA8" w14:textId="6C1365CD" w:rsidR="00677569" w:rsidRPr="00C649C5" w:rsidRDefault="00677569" w:rsidP="00C649C5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sz w:val="28"/>
          <w:szCs w:val="28"/>
        </w:rPr>
      </w:pPr>
      <w:r w:rsidRPr="00C649C5">
        <w:rPr>
          <w:rFonts w:cs="Noto Sans"/>
          <w:sz w:val="28"/>
          <w:szCs w:val="28"/>
        </w:rPr>
        <w:t>Contracted transportation provider (</w:t>
      </w:r>
      <w:r w:rsidR="004A5BA3" w:rsidRPr="00C649C5">
        <w:rPr>
          <w:rFonts w:cs="Noto Sans"/>
          <w:sz w:val="28"/>
          <w:szCs w:val="28"/>
        </w:rPr>
        <w:t>s</w:t>
      </w:r>
      <w:r w:rsidRPr="00C649C5">
        <w:rPr>
          <w:rFonts w:cs="Noto Sans"/>
          <w:sz w:val="28"/>
          <w:szCs w:val="28"/>
        </w:rPr>
        <w:t xml:space="preserve">elect one): </w:t>
      </w:r>
      <w:r w:rsidRPr="00C649C5">
        <w:rPr>
          <w:rFonts w:cs="Noto Sans"/>
          <w:sz w:val="28"/>
          <w:szCs w:val="28"/>
        </w:rPr>
        <w:fldChar w:fldCharType="begin">
          <w:ffData>
            <w:name w:val="Dropdown1"/>
            <w:enabled/>
            <w:calcOnExit w:val="0"/>
            <w:ddList>
              <w:listEntry w:val="Click here"/>
              <w:listEntry w:val="Clackamas County"/>
              <w:listEntry w:val="City of Lebanon"/>
              <w:listEntry w:val="Harney County"/>
              <w:listEntry w:val="Lane Transit District"/>
              <w:listEntry w:val="Multnomah County"/>
              <w:listEntry w:val="Rogue Valley Transportation District"/>
              <w:listEntry w:val="Union County"/>
              <w:listEntry w:val="Washington County"/>
            </w:ddList>
          </w:ffData>
        </w:fldChar>
      </w:r>
      <w:bookmarkStart w:id="4" w:name="Dropdown1"/>
      <w:r w:rsidRPr="00C649C5">
        <w:rPr>
          <w:rFonts w:cs="Noto Sans"/>
          <w:sz w:val="28"/>
          <w:szCs w:val="28"/>
        </w:rPr>
        <w:instrText xml:space="preserve"> FORMDROPDOWN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C649C5">
        <w:rPr>
          <w:rFonts w:cs="Noto Sans"/>
          <w:sz w:val="28"/>
          <w:szCs w:val="28"/>
        </w:rPr>
        <w:fldChar w:fldCharType="end"/>
      </w:r>
      <w:bookmarkEnd w:id="4"/>
      <w:r w:rsidRPr="00C649C5">
        <w:rPr>
          <w:rFonts w:cs="Noto Sans"/>
          <w:sz w:val="28"/>
          <w:szCs w:val="28"/>
        </w:rPr>
        <w:t xml:space="preserve"> </w:t>
      </w:r>
    </w:p>
    <w:p w14:paraId="173F5137" w14:textId="77777777" w:rsidR="00610EE5" w:rsidRPr="00610EE5" w:rsidRDefault="00610EE5" w:rsidP="00610EE5">
      <w:pPr>
        <w:spacing w:before="0" w:line="240" w:lineRule="auto"/>
        <w:ind w:left="900"/>
        <w:rPr>
          <w:rFonts w:cs="Noto Sans"/>
          <w:sz w:val="20"/>
          <w:szCs w:val="20"/>
        </w:rPr>
      </w:pPr>
    </w:p>
    <w:p w14:paraId="3218DDF6" w14:textId="2C242230" w:rsidR="00677569" w:rsidRPr="0022556F" w:rsidRDefault="00677569" w:rsidP="00610EE5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b/>
          <w:bCs/>
          <w:sz w:val="28"/>
          <w:szCs w:val="28"/>
        </w:rPr>
      </w:pPr>
      <w:r w:rsidRPr="0022556F">
        <w:rPr>
          <w:rFonts w:cs="Noto Sans"/>
          <w:b/>
          <w:bCs/>
          <w:sz w:val="28"/>
          <w:szCs w:val="28"/>
        </w:rPr>
        <w:t xml:space="preserve">Transportation </w:t>
      </w:r>
      <w:r w:rsidR="004A5BA3" w:rsidRPr="0022556F">
        <w:rPr>
          <w:rFonts w:cs="Noto Sans"/>
          <w:b/>
          <w:bCs/>
          <w:sz w:val="28"/>
          <w:szCs w:val="28"/>
        </w:rPr>
        <w:t>d</w:t>
      </w:r>
      <w:r w:rsidRPr="0022556F">
        <w:rPr>
          <w:rFonts w:cs="Noto Sans"/>
          <w:b/>
          <w:bCs/>
          <w:sz w:val="28"/>
          <w:szCs w:val="28"/>
        </w:rPr>
        <w:t>estinations (</w:t>
      </w:r>
      <w:r w:rsidR="004A5BA3" w:rsidRPr="0022556F">
        <w:rPr>
          <w:rFonts w:cs="Noto Sans"/>
          <w:b/>
          <w:bCs/>
          <w:sz w:val="28"/>
          <w:szCs w:val="28"/>
        </w:rPr>
        <w:t>c</w:t>
      </w:r>
      <w:r w:rsidRPr="0022556F">
        <w:rPr>
          <w:rFonts w:cs="Noto Sans"/>
          <w:b/>
          <w:bCs/>
          <w:sz w:val="28"/>
          <w:szCs w:val="28"/>
        </w:rPr>
        <w:t>heck all that apply):</w:t>
      </w:r>
    </w:p>
    <w:p w14:paraId="7F07F38A" w14:textId="36CC6306" w:rsidR="00677569" w:rsidRPr="00677569" w:rsidRDefault="00677569" w:rsidP="00677569">
      <w:pPr>
        <w:tabs>
          <w:tab w:val="left" w:pos="5400"/>
        </w:tabs>
        <w:spacing w:before="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7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5"/>
      <w:r w:rsidRPr="00677569">
        <w:rPr>
          <w:rFonts w:cs="Noto Sans"/>
          <w:sz w:val="28"/>
          <w:szCs w:val="28"/>
        </w:rPr>
        <w:t xml:space="preserve"> Grocery shopping</w:t>
      </w:r>
      <w:r w:rsidRPr="00677569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Adult Day Meal site </w:t>
      </w:r>
    </w:p>
    <w:p w14:paraId="6F16F8C7" w14:textId="435EFE01" w:rsidR="00677569" w:rsidRPr="00677569" w:rsidRDefault="00677569" w:rsidP="00677569">
      <w:pPr>
        <w:tabs>
          <w:tab w:val="left" w:pos="5400"/>
        </w:tabs>
        <w:spacing w:before="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9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6"/>
      <w:r w:rsidRPr="00677569">
        <w:rPr>
          <w:rFonts w:cs="Noto Sans"/>
          <w:sz w:val="28"/>
          <w:szCs w:val="28"/>
        </w:rPr>
        <w:t xml:space="preserve"> Clothes shopping</w:t>
      </w:r>
      <w:r w:rsidRPr="00677569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Restaurant </w:t>
      </w:r>
    </w:p>
    <w:p w14:paraId="5F52F00A" w14:textId="65A9CD68" w:rsidR="00677569" w:rsidRPr="00677569" w:rsidRDefault="00677569" w:rsidP="00677569">
      <w:pPr>
        <w:tabs>
          <w:tab w:val="left" w:pos="5400"/>
        </w:tabs>
        <w:spacing w:before="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1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7"/>
      <w:r w:rsidRPr="00677569">
        <w:rPr>
          <w:rFonts w:cs="Noto Sans"/>
          <w:sz w:val="28"/>
          <w:szCs w:val="28"/>
        </w:rPr>
        <w:t xml:space="preserve"> Beauty/barbershop</w:t>
      </w:r>
      <w:r w:rsidRPr="00677569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Community integration </w:t>
      </w:r>
    </w:p>
    <w:p w14:paraId="0BCF9251" w14:textId="50A35627" w:rsidR="00677569" w:rsidRPr="00677569" w:rsidRDefault="00677569" w:rsidP="00677569">
      <w:pPr>
        <w:tabs>
          <w:tab w:val="left" w:pos="5400"/>
        </w:tabs>
        <w:spacing w:before="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3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8"/>
      <w:r w:rsidRPr="00677569">
        <w:rPr>
          <w:rFonts w:cs="Noto Sans"/>
          <w:sz w:val="28"/>
          <w:szCs w:val="28"/>
        </w:rPr>
        <w:t xml:space="preserve"> Pharmacy</w:t>
      </w:r>
      <w:r w:rsidRPr="00677569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4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9"/>
      <w:r w:rsidRPr="00677569">
        <w:rPr>
          <w:rFonts w:cs="Noto Sans"/>
          <w:sz w:val="28"/>
          <w:szCs w:val="28"/>
        </w:rPr>
        <w:t xml:space="preserve"> Social engagement </w:t>
      </w:r>
    </w:p>
    <w:p w14:paraId="352CE95F" w14:textId="4BC06334" w:rsidR="00677569" w:rsidRPr="00677569" w:rsidRDefault="00677569" w:rsidP="00677569">
      <w:pPr>
        <w:tabs>
          <w:tab w:val="left" w:pos="5400"/>
        </w:tabs>
        <w:spacing w:before="0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Gym/swimming pool</w:t>
      </w:r>
      <w:r w:rsidRPr="00677569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Worksite (OSIP</w:t>
      </w:r>
      <w:r w:rsidR="001B083F">
        <w:rPr>
          <w:rFonts w:cs="Noto Sans"/>
          <w:sz w:val="28"/>
          <w:szCs w:val="28"/>
        </w:rPr>
        <w:t>-</w:t>
      </w:r>
      <w:r w:rsidRPr="00677569">
        <w:rPr>
          <w:rFonts w:cs="Noto Sans"/>
          <w:sz w:val="28"/>
          <w:szCs w:val="28"/>
        </w:rPr>
        <w:t>M-EPD only)</w:t>
      </w:r>
    </w:p>
    <w:p w14:paraId="1701A0FB" w14:textId="77777777" w:rsidR="00677569" w:rsidRPr="00C90C99" w:rsidRDefault="00677569" w:rsidP="00C649C5">
      <w:pPr>
        <w:spacing w:before="0" w:line="240" w:lineRule="auto"/>
        <w:ind w:left="900"/>
        <w:rPr>
          <w:rFonts w:cs="Noto Sans"/>
          <w:szCs w:val="24"/>
        </w:rPr>
      </w:pPr>
      <w:r w:rsidRPr="00C90C99">
        <w:rPr>
          <w:rFonts w:cs="Noto Sans"/>
          <w:b/>
          <w:bCs/>
          <w:szCs w:val="24"/>
        </w:rPr>
        <w:lastRenderedPageBreak/>
        <w:t xml:space="preserve">Note: </w:t>
      </w:r>
      <w:r w:rsidRPr="00C90C99">
        <w:rPr>
          <w:rFonts w:cs="Noto Sans"/>
          <w:szCs w:val="24"/>
        </w:rPr>
        <w:t>Rides authorized in an individual’s service plan support an individual’s ADL &amp; IADL needs, to gain access to community services and supports, and to meet an individual’s social integration goals.</w:t>
      </w:r>
    </w:p>
    <w:p w14:paraId="63E4CBF0" w14:textId="77777777" w:rsidR="00C649C5" w:rsidRPr="00C649C5" w:rsidRDefault="00C649C5" w:rsidP="00C649C5">
      <w:pPr>
        <w:spacing w:before="0" w:line="240" w:lineRule="auto"/>
        <w:rPr>
          <w:rFonts w:cs="Noto Sans"/>
          <w:sz w:val="20"/>
          <w:szCs w:val="20"/>
        </w:rPr>
      </w:pPr>
    </w:p>
    <w:p w14:paraId="34896AE4" w14:textId="7230BF06" w:rsidR="00677569" w:rsidRPr="0022556F" w:rsidRDefault="00677569" w:rsidP="00C649C5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b/>
          <w:bCs/>
          <w:sz w:val="28"/>
          <w:szCs w:val="28"/>
        </w:rPr>
      </w:pPr>
      <w:r w:rsidRPr="0022556F">
        <w:rPr>
          <w:rFonts w:cs="Noto Sans"/>
          <w:b/>
          <w:bCs/>
          <w:sz w:val="28"/>
          <w:szCs w:val="28"/>
        </w:rPr>
        <w:t xml:space="preserve">Individual’s </w:t>
      </w:r>
      <w:r w:rsidR="004A5BA3" w:rsidRPr="0022556F">
        <w:rPr>
          <w:rFonts w:cs="Noto Sans"/>
          <w:b/>
          <w:bCs/>
          <w:sz w:val="28"/>
          <w:szCs w:val="28"/>
        </w:rPr>
        <w:t>i</w:t>
      </w:r>
      <w:r w:rsidRPr="0022556F">
        <w:rPr>
          <w:rFonts w:cs="Noto Sans"/>
          <w:b/>
          <w:bCs/>
          <w:sz w:val="28"/>
          <w:szCs w:val="28"/>
        </w:rPr>
        <w:t>nformation (</w:t>
      </w:r>
      <w:r w:rsidR="004A5BA3" w:rsidRPr="0022556F">
        <w:rPr>
          <w:rFonts w:cs="Noto Sans"/>
          <w:b/>
          <w:bCs/>
          <w:sz w:val="28"/>
          <w:szCs w:val="28"/>
        </w:rPr>
        <w:t>c</w:t>
      </w:r>
      <w:r w:rsidRPr="0022556F">
        <w:rPr>
          <w:rFonts w:cs="Noto Sans"/>
          <w:b/>
          <w:bCs/>
          <w:sz w:val="28"/>
          <w:szCs w:val="28"/>
        </w:rPr>
        <w:t>heck all that apply)</w:t>
      </w:r>
      <w:r w:rsidR="0022556F" w:rsidRPr="0022556F">
        <w:rPr>
          <w:rFonts w:cs="Noto Sans"/>
          <w:b/>
          <w:bCs/>
          <w:sz w:val="28"/>
          <w:szCs w:val="28"/>
        </w:rPr>
        <w:t xml:space="preserve">: </w:t>
      </w:r>
    </w:p>
    <w:p w14:paraId="1E736019" w14:textId="2F41B964" w:rsidR="00B314C8" w:rsidRDefault="00677569" w:rsidP="00677569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Hearing impaired        </w:t>
      </w:r>
      <w:r w:rsidR="00B314C8">
        <w:rPr>
          <w:rFonts w:cs="Noto Sans"/>
          <w:sz w:val="28"/>
          <w:szCs w:val="28"/>
        </w:rPr>
        <w:tab/>
      </w:r>
      <w:r w:rsidR="00B314C8">
        <w:rPr>
          <w:rFonts w:cs="Noto Sans"/>
          <w:sz w:val="28"/>
          <w:szCs w:val="28"/>
        </w:rPr>
        <w:tab/>
        <w:t xml:space="preserve">     </w:t>
      </w:r>
      <w:r w:rsidR="00B314C8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Vision impaired      </w:t>
      </w:r>
    </w:p>
    <w:p w14:paraId="092382BA" w14:textId="77777777" w:rsidR="00B314C8" w:rsidRDefault="00677569" w:rsidP="00677569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Independent decision-making   </w:t>
      </w:r>
      <w:r w:rsidR="00B314C8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Cognitive challenges    </w:t>
      </w:r>
    </w:p>
    <w:p w14:paraId="63AD14B6" w14:textId="77777777" w:rsidR="00B314C8" w:rsidRDefault="00677569" w:rsidP="00677569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Needs assistance with ambulation   </w:t>
      </w:r>
      <w:r w:rsidR="00B314C8">
        <w:rPr>
          <w:rFonts w:cs="Noto Sans"/>
          <w:sz w:val="28"/>
          <w:szCs w:val="28"/>
        </w:rPr>
        <w:tab/>
      </w:r>
    </w:p>
    <w:p w14:paraId="33D5BF4F" w14:textId="29BCDD1D" w:rsidR="00B314C8" w:rsidRDefault="00677569" w:rsidP="00677569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Does not speak English fluently</w:t>
      </w:r>
      <w:r w:rsidR="007D54A2">
        <w:rPr>
          <w:rFonts w:cs="Noto Sans"/>
          <w:sz w:val="28"/>
          <w:szCs w:val="28"/>
        </w:rPr>
        <w:t xml:space="preserve">. </w:t>
      </w:r>
      <w:r w:rsidR="00B314C8">
        <w:rPr>
          <w:rFonts w:cs="Noto Sans"/>
          <w:sz w:val="28"/>
          <w:szCs w:val="28"/>
        </w:rPr>
        <w:t>Individual s</w:t>
      </w:r>
      <w:r w:rsidRPr="00677569">
        <w:rPr>
          <w:rFonts w:cs="Noto Sans"/>
          <w:sz w:val="28"/>
          <w:szCs w:val="28"/>
        </w:rPr>
        <w:t xml:space="preserve">peaks: </w:t>
      </w:r>
      <w:sdt>
        <w:sdtPr>
          <w:rPr>
            <w:rFonts w:cs="Noto Sans"/>
            <w:sz w:val="28"/>
            <w:szCs w:val="28"/>
          </w:rPr>
          <w:id w:val="1314757983"/>
          <w:placeholder>
            <w:docPart w:val="F1CF0B46897046778D9590D066B3D9A8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 </w:t>
      </w:r>
    </w:p>
    <w:p w14:paraId="469A43E9" w14:textId="2E650421" w:rsidR="00B314C8" w:rsidRDefault="00677569" w:rsidP="00677569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Personal care attendant needed (</w:t>
      </w:r>
      <w:r w:rsidR="005D74EE">
        <w:rPr>
          <w:rFonts w:cs="Noto Sans"/>
          <w:sz w:val="28"/>
          <w:szCs w:val="28"/>
        </w:rPr>
        <w:t>i</w:t>
      </w:r>
      <w:r w:rsidRPr="00677569">
        <w:rPr>
          <w:rFonts w:cs="Noto Sans"/>
          <w:sz w:val="28"/>
          <w:szCs w:val="28"/>
        </w:rPr>
        <w:t xml:space="preserve">f </w:t>
      </w:r>
      <w:r w:rsidR="00B314C8">
        <w:rPr>
          <w:rFonts w:cs="Noto Sans"/>
          <w:sz w:val="28"/>
          <w:szCs w:val="28"/>
        </w:rPr>
        <w:t>checked include</w:t>
      </w:r>
      <w:r w:rsidRPr="00677569">
        <w:rPr>
          <w:rFonts w:cs="Noto Sans"/>
          <w:sz w:val="28"/>
          <w:szCs w:val="28"/>
        </w:rPr>
        <w:t xml:space="preserve"> individual’s name)</w:t>
      </w:r>
      <w:r w:rsidR="00B314C8">
        <w:rPr>
          <w:rFonts w:cs="Noto Sans"/>
          <w:sz w:val="28"/>
          <w:szCs w:val="28"/>
        </w:rPr>
        <w:t>:</w:t>
      </w:r>
      <w:r w:rsidRPr="00677569">
        <w:rPr>
          <w:rFonts w:cs="Noto Sans"/>
          <w:sz w:val="28"/>
          <w:szCs w:val="28"/>
        </w:rPr>
        <w:t xml:space="preserve"> </w:t>
      </w:r>
      <w:sdt>
        <w:sdtPr>
          <w:rPr>
            <w:rFonts w:cs="Noto Sans"/>
            <w:sz w:val="28"/>
            <w:szCs w:val="28"/>
          </w:rPr>
          <w:id w:val="503554417"/>
          <w:placeholder>
            <w:docPart w:val="2114D9D3D7B84ABC8572DBBA11766CDD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 </w:t>
      </w:r>
    </w:p>
    <w:p w14:paraId="16D67F07" w14:textId="1E79ED88" w:rsidR="00677569" w:rsidRPr="00677569" w:rsidRDefault="00677569" w:rsidP="00C649C5">
      <w:pPr>
        <w:spacing w:before="0" w:line="24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Additional information: </w:t>
      </w:r>
      <w:sdt>
        <w:sdtPr>
          <w:rPr>
            <w:rFonts w:cs="Noto Sans"/>
            <w:sz w:val="28"/>
            <w:szCs w:val="28"/>
          </w:rPr>
          <w:id w:val="-1042202418"/>
          <w:placeholder>
            <w:docPart w:val="03DE0B78B05C4516A464C36435E8C2B0"/>
          </w:placeholder>
          <w:showingPlcHdr/>
          <w:text/>
        </w:sdtPr>
        <w:sdtContent>
          <w:r w:rsidRPr="000558FF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61775454" w14:textId="77777777" w:rsidR="00C649C5" w:rsidRPr="00C649C5" w:rsidRDefault="00C649C5" w:rsidP="00C649C5">
      <w:pPr>
        <w:pStyle w:val="ListParagraph"/>
        <w:numPr>
          <w:ilvl w:val="0"/>
          <w:numId w:val="0"/>
        </w:numPr>
        <w:spacing w:before="0" w:after="0" w:line="240" w:lineRule="auto"/>
        <w:ind w:left="878"/>
        <w:rPr>
          <w:rFonts w:cs="Noto Sans"/>
          <w:b/>
          <w:bCs/>
          <w:sz w:val="20"/>
          <w:szCs w:val="20"/>
        </w:rPr>
      </w:pPr>
    </w:p>
    <w:p w14:paraId="3DD3ECFC" w14:textId="7E6AC793" w:rsidR="00677569" w:rsidRPr="0022556F" w:rsidRDefault="00677569" w:rsidP="00C649C5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b/>
          <w:bCs/>
          <w:sz w:val="28"/>
          <w:szCs w:val="28"/>
        </w:rPr>
      </w:pPr>
      <w:r w:rsidRPr="0022556F">
        <w:rPr>
          <w:rFonts w:cs="Noto Sans"/>
          <w:b/>
          <w:bCs/>
          <w:sz w:val="28"/>
          <w:szCs w:val="28"/>
        </w:rPr>
        <w:t xml:space="preserve">Mobility </w:t>
      </w:r>
      <w:r w:rsidR="004A5BA3" w:rsidRPr="0022556F">
        <w:rPr>
          <w:rFonts w:cs="Noto Sans"/>
          <w:b/>
          <w:bCs/>
          <w:sz w:val="28"/>
          <w:szCs w:val="28"/>
        </w:rPr>
        <w:t>d</w:t>
      </w:r>
      <w:r w:rsidRPr="0022556F">
        <w:rPr>
          <w:rFonts w:cs="Noto Sans"/>
          <w:b/>
          <w:bCs/>
          <w:sz w:val="28"/>
          <w:szCs w:val="28"/>
        </w:rPr>
        <w:t xml:space="preserve">evice </w:t>
      </w:r>
      <w:r w:rsidR="004A5BA3" w:rsidRPr="0022556F">
        <w:rPr>
          <w:rFonts w:cs="Noto Sans"/>
          <w:b/>
          <w:bCs/>
          <w:sz w:val="28"/>
          <w:szCs w:val="28"/>
        </w:rPr>
        <w:t>i</w:t>
      </w:r>
      <w:r w:rsidRPr="0022556F">
        <w:rPr>
          <w:rFonts w:cs="Noto Sans"/>
          <w:b/>
          <w:bCs/>
          <w:sz w:val="28"/>
          <w:szCs w:val="28"/>
        </w:rPr>
        <w:t>nformation (</w:t>
      </w:r>
      <w:r w:rsidR="004A5BA3" w:rsidRPr="0022556F">
        <w:rPr>
          <w:rFonts w:cs="Noto Sans"/>
          <w:b/>
          <w:bCs/>
          <w:sz w:val="28"/>
          <w:szCs w:val="28"/>
        </w:rPr>
        <w:t>c</w:t>
      </w:r>
      <w:r w:rsidRPr="0022556F">
        <w:rPr>
          <w:rFonts w:cs="Noto Sans"/>
          <w:b/>
          <w:bCs/>
          <w:sz w:val="28"/>
          <w:szCs w:val="28"/>
        </w:rPr>
        <w:t>heck all that apply):</w:t>
      </w:r>
    </w:p>
    <w:p w14:paraId="5955DE16" w14:textId="09258820" w:rsidR="007D54A2" w:rsidRDefault="00677569" w:rsidP="00E55EE3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9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10"/>
      <w:r w:rsidRPr="00677569">
        <w:rPr>
          <w:rFonts w:cs="Noto Sans"/>
          <w:sz w:val="28"/>
          <w:szCs w:val="28"/>
        </w:rPr>
        <w:t xml:space="preserve"> Cane</w:t>
      </w:r>
      <w:r w:rsidR="007D54A2">
        <w:rPr>
          <w:rFonts w:cs="Noto Sans"/>
          <w:sz w:val="28"/>
          <w:szCs w:val="28"/>
        </w:rPr>
        <w:tab/>
      </w:r>
      <w:r w:rsidR="007D54A2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0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11"/>
      <w:r w:rsidRPr="00677569">
        <w:rPr>
          <w:rFonts w:cs="Noto Sans"/>
          <w:sz w:val="28"/>
          <w:szCs w:val="28"/>
        </w:rPr>
        <w:t xml:space="preserve"> Crutches</w:t>
      </w:r>
      <w:r w:rsidR="007D54A2">
        <w:rPr>
          <w:rFonts w:cs="Noto Sans"/>
          <w:sz w:val="28"/>
          <w:szCs w:val="28"/>
        </w:rPr>
        <w:tab/>
      </w:r>
      <w:r w:rsidR="007D54A2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21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12"/>
      <w:r w:rsidRPr="00677569">
        <w:rPr>
          <w:rFonts w:cs="Noto Sans"/>
          <w:sz w:val="28"/>
          <w:szCs w:val="28"/>
        </w:rPr>
        <w:t xml:space="preserve"> Walker</w:t>
      </w:r>
      <w:r w:rsidR="003B1156">
        <w:rPr>
          <w:rFonts w:cs="Noto Sans"/>
          <w:sz w:val="28"/>
          <w:szCs w:val="28"/>
        </w:rPr>
        <w:tab/>
      </w:r>
      <w:r w:rsidR="003B1156">
        <w:rPr>
          <w:rFonts w:cs="Noto Sans"/>
          <w:sz w:val="28"/>
          <w:szCs w:val="28"/>
        </w:rPr>
        <w:tab/>
      </w:r>
      <w:r w:rsidR="003B1156" w:rsidRPr="00677569">
        <w:rPr>
          <w:rFonts w:cs="Noto Sans"/>
          <w:sz w:val="28"/>
          <w:szCs w:val="28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3B1156"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="003B1156" w:rsidRPr="00677569">
        <w:rPr>
          <w:rFonts w:cs="Noto Sans"/>
          <w:sz w:val="28"/>
          <w:szCs w:val="28"/>
        </w:rPr>
        <w:fldChar w:fldCharType="end"/>
      </w:r>
      <w:r w:rsidR="003B1156" w:rsidRPr="00677569">
        <w:rPr>
          <w:rFonts w:cs="Noto Sans"/>
          <w:sz w:val="28"/>
          <w:szCs w:val="28"/>
        </w:rPr>
        <w:t xml:space="preserve"> Scooter</w:t>
      </w:r>
    </w:p>
    <w:p w14:paraId="4BCD3ADF" w14:textId="566A9A01" w:rsidR="00E55EE3" w:rsidRPr="00E55EE3" w:rsidRDefault="00677569" w:rsidP="00CC5400">
      <w:pPr>
        <w:tabs>
          <w:tab w:val="left" w:pos="3420"/>
          <w:tab w:val="left" w:pos="4770"/>
          <w:tab w:val="left" w:pos="6210"/>
          <w:tab w:val="left" w:pos="8100"/>
          <w:tab w:val="left" w:pos="9180"/>
        </w:tabs>
        <w:spacing w:before="0" w:line="360" w:lineRule="auto"/>
        <w:rPr>
          <w:rFonts w:cs="Noto Sans"/>
          <w:b/>
          <w:bCs/>
          <w:sz w:val="20"/>
          <w:szCs w:val="20"/>
        </w:rPr>
      </w:pPr>
      <w:r w:rsidRPr="00677569">
        <w:rPr>
          <w:rFonts w:cs="Noto Sans"/>
          <w:sz w:val="28"/>
          <w:szCs w:val="2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22"/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bookmarkEnd w:id="13"/>
      <w:r w:rsidRPr="00677569">
        <w:rPr>
          <w:rFonts w:cs="Noto Sans"/>
          <w:sz w:val="28"/>
          <w:szCs w:val="28"/>
        </w:rPr>
        <w:t xml:space="preserve"> Wheelchair/transport chair</w:t>
      </w:r>
      <w:r w:rsidR="007D54A2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t xml:space="preserve">Wheelchair lift </w:t>
      </w:r>
      <w:r w:rsidR="008B67EC" w:rsidRPr="00677569">
        <w:rPr>
          <w:rFonts w:cs="Noto Sans"/>
          <w:sz w:val="28"/>
          <w:szCs w:val="28"/>
        </w:rPr>
        <w:t>required</w:t>
      </w:r>
      <w:r w:rsidR="008B67EC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Yes </w:t>
      </w:r>
      <w:r w:rsidR="008B67EC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No</w:t>
      </w:r>
      <w:r w:rsidRPr="00677569">
        <w:rPr>
          <w:rFonts w:cs="Noto Sans"/>
          <w:sz w:val="28"/>
          <w:szCs w:val="28"/>
        </w:rPr>
        <w:tab/>
      </w:r>
      <w:r w:rsidR="00E55EE3">
        <w:rPr>
          <w:rFonts w:cs="Noto Sans"/>
          <w:sz w:val="28"/>
          <w:szCs w:val="28"/>
        </w:rPr>
        <w:t xml:space="preserve"> </w:t>
      </w:r>
      <w:r w:rsidRPr="00677569">
        <w:rPr>
          <w:rFonts w:cs="Noto Sans"/>
          <w:sz w:val="28"/>
          <w:szCs w:val="28"/>
        </w:rPr>
        <w:t>Oversized wheelchair</w:t>
      </w:r>
      <w:r w:rsidR="006801FB">
        <w:rPr>
          <w:rFonts w:cs="Noto Sans"/>
          <w:sz w:val="28"/>
          <w:szCs w:val="28"/>
        </w:rPr>
        <w:tab/>
      </w:r>
      <w:r w:rsidR="00E55EE3">
        <w:rPr>
          <w:rFonts w:cs="Noto Sans"/>
          <w:sz w:val="28"/>
          <w:szCs w:val="28"/>
        </w:rPr>
        <w:t xml:space="preserve"> </w:t>
      </w:r>
      <w:r w:rsidRPr="00677569">
        <w:rPr>
          <w:rFonts w:cs="Noto Sans"/>
          <w:sz w:val="28"/>
          <w:szCs w:val="2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Yes</w:t>
      </w:r>
      <w:r w:rsidR="00E55EE3">
        <w:rPr>
          <w:rFonts w:cs="Noto Sans"/>
          <w:sz w:val="28"/>
          <w:szCs w:val="28"/>
        </w:rPr>
        <w:tab/>
      </w:r>
      <w:r w:rsidRPr="00677569">
        <w:rPr>
          <w:rFonts w:cs="Noto Sans"/>
          <w:sz w:val="28"/>
          <w:szCs w:val="2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Pr="00677569">
        <w:rPr>
          <w:rFonts w:cs="Noto Sans"/>
          <w:sz w:val="28"/>
          <w:szCs w:val="28"/>
        </w:rPr>
        <w:fldChar w:fldCharType="end"/>
      </w:r>
      <w:r w:rsidRPr="00677569">
        <w:rPr>
          <w:rFonts w:cs="Noto Sans"/>
          <w:sz w:val="28"/>
          <w:szCs w:val="28"/>
        </w:rPr>
        <w:t xml:space="preserve"> No</w:t>
      </w:r>
      <w:r w:rsidR="006801FB">
        <w:rPr>
          <w:rFonts w:cs="Noto Sans"/>
          <w:sz w:val="28"/>
          <w:szCs w:val="28"/>
        </w:rPr>
        <w:tab/>
      </w:r>
      <w:r w:rsidR="006801FB" w:rsidRPr="00677569">
        <w:rPr>
          <w:rFonts w:cs="Noto Sans"/>
          <w:sz w:val="28"/>
          <w:szCs w:val="28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3"/>
      <w:r w:rsidR="006801FB" w:rsidRPr="00677569">
        <w:rPr>
          <w:rFonts w:cs="Noto Sans"/>
          <w:sz w:val="28"/>
          <w:szCs w:val="28"/>
        </w:rPr>
        <w:instrText xml:space="preserve"> FORMCHECKBOX </w:instrText>
      </w:r>
      <w:r w:rsidR="00000000">
        <w:rPr>
          <w:rFonts w:cs="Noto Sans"/>
          <w:sz w:val="28"/>
          <w:szCs w:val="28"/>
        </w:rPr>
      </w:r>
      <w:r w:rsidR="00000000">
        <w:rPr>
          <w:rFonts w:cs="Noto Sans"/>
          <w:sz w:val="28"/>
          <w:szCs w:val="28"/>
        </w:rPr>
        <w:fldChar w:fldCharType="separate"/>
      </w:r>
      <w:r w:rsidR="006801FB" w:rsidRPr="00677569">
        <w:rPr>
          <w:rFonts w:cs="Noto Sans"/>
          <w:sz w:val="28"/>
          <w:szCs w:val="28"/>
        </w:rPr>
        <w:fldChar w:fldCharType="end"/>
      </w:r>
      <w:bookmarkEnd w:id="14"/>
      <w:r w:rsidR="006801FB" w:rsidRPr="00677569">
        <w:rPr>
          <w:rFonts w:cs="Noto Sans"/>
          <w:sz w:val="28"/>
          <w:szCs w:val="28"/>
        </w:rPr>
        <w:t xml:space="preserve"> </w:t>
      </w:r>
      <w:r w:rsidR="006801FB">
        <w:rPr>
          <w:rFonts w:cs="Noto Sans"/>
          <w:sz w:val="28"/>
          <w:szCs w:val="28"/>
        </w:rPr>
        <w:t xml:space="preserve">Service animal </w:t>
      </w:r>
    </w:p>
    <w:p w14:paraId="27578CDC" w14:textId="531D2DA8" w:rsidR="00677569" w:rsidRPr="0022556F" w:rsidRDefault="00677569" w:rsidP="006801FB">
      <w:pPr>
        <w:pStyle w:val="ListParagraph"/>
        <w:numPr>
          <w:ilvl w:val="0"/>
          <w:numId w:val="42"/>
        </w:numPr>
        <w:spacing w:before="0" w:after="0" w:line="240" w:lineRule="auto"/>
        <w:rPr>
          <w:rFonts w:cs="Noto Sans"/>
          <w:b/>
          <w:bCs/>
          <w:sz w:val="28"/>
          <w:szCs w:val="28"/>
        </w:rPr>
      </w:pPr>
      <w:r w:rsidRPr="0022556F">
        <w:rPr>
          <w:rFonts w:cs="Noto Sans"/>
          <w:b/>
          <w:bCs/>
          <w:sz w:val="28"/>
          <w:szCs w:val="28"/>
        </w:rPr>
        <w:t>Case Manager</w:t>
      </w:r>
      <w:r w:rsidR="008B67EC" w:rsidRPr="0022556F">
        <w:rPr>
          <w:rFonts w:cs="Noto Sans"/>
          <w:b/>
          <w:bCs/>
          <w:sz w:val="28"/>
          <w:szCs w:val="28"/>
        </w:rPr>
        <w:t xml:space="preserve"> (CM)</w:t>
      </w:r>
      <w:r w:rsidRPr="0022556F">
        <w:rPr>
          <w:rFonts w:cs="Noto Sans"/>
          <w:b/>
          <w:bCs/>
          <w:sz w:val="28"/>
          <w:szCs w:val="28"/>
        </w:rPr>
        <w:t xml:space="preserve"> </w:t>
      </w:r>
      <w:r w:rsidR="00F91E58" w:rsidRPr="0022556F">
        <w:rPr>
          <w:rFonts w:cs="Noto Sans"/>
          <w:b/>
          <w:bCs/>
          <w:sz w:val="28"/>
          <w:szCs w:val="28"/>
        </w:rPr>
        <w:t>a</w:t>
      </w:r>
      <w:r w:rsidRPr="0022556F">
        <w:rPr>
          <w:rFonts w:cs="Noto Sans"/>
          <w:b/>
          <w:bCs/>
          <w:sz w:val="28"/>
          <w:szCs w:val="28"/>
        </w:rPr>
        <w:t>uthorization</w:t>
      </w:r>
      <w:r w:rsidR="0022556F" w:rsidRPr="0022556F">
        <w:rPr>
          <w:rFonts w:cs="Noto Sans"/>
          <w:b/>
          <w:bCs/>
          <w:sz w:val="28"/>
          <w:szCs w:val="28"/>
        </w:rPr>
        <w:t>:</w:t>
      </w:r>
    </w:p>
    <w:p w14:paraId="02376077" w14:textId="77777777" w:rsidR="008B67EC" w:rsidRDefault="00677569" w:rsidP="006801FB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>CM name:</w:t>
      </w:r>
      <w:r w:rsidRPr="00677569">
        <w:rPr>
          <w:rFonts w:cs="Noto Sans"/>
          <w:sz w:val="28"/>
          <w:szCs w:val="28"/>
        </w:rPr>
        <w:tab/>
      </w:r>
      <w:sdt>
        <w:sdtPr>
          <w:rPr>
            <w:rFonts w:cs="Noto Sans"/>
            <w:sz w:val="28"/>
            <w:szCs w:val="28"/>
          </w:rPr>
          <w:id w:val="-445926558"/>
          <w:placeholder>
            <w:docPart w:val="75CADD4578CA445C8CB0105953A39302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 Phone</w:t>
      </w:r>
      <w:r w:rsidR="008B67EC">
        <w:rPr>
          <w:rFonts w:cs="Noto Sans"/>
          <w:sz w:val="28"/>
          <w:szCs w:val="28"/>
        </w:rPr>
        <w:t xml:space="preserve"> #</w:t>
      </w:r>
      <w:r w:rsidRPr="00677569">
        <w:rPr>
          <w:rFonts w:cs="Noto Sans"/>
          <w:sz w:val="28"/>
          <w:szCs w:val="28"/>
        </w:rPr>
        <w:t xml:space="preserve">: </w:t>
      </w:r>
      <w:sdt>
        <w:sdtPr>
          <w:rPr>
            <w:rFonts w:cs="Noto Sans"/>
            <w:sz w:val="28"/>
            <w:szCs w:val="28"/>
          </w:rPr>
          <w:id w:val="1358541191"/>
          <w:placeholder>
            <w:docPart w:val="E0FEF0CD9BF54EC29F0C2298B83611D8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 w:rsidDel="008A1480">
        <w:rPr>
          <w:rFonts w:cs="Noto Sans"/>
          <w:sz w:val="28"/>
          <w:szCs w:val="28"/>
        </w:rPr>
        <w:t xml:space="preserve"> </w:t>
      </w:r>
    </w:p>
    <w:p w14:paraId="3D591847" w14:textId="216D7633" w:rsidR="00677569" w:rsidRPr="00677569" w:rsidRDefault="00677569" w:rsidP="006801FB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Email: </w:t>
      </w:r>
      <w:sdt>
        <w:sdtPr>
          <w:rPr>
            <w:rFonts w:cs="Noto Sans"/>
            <w:sz w:val="28"/>
            <w:szCs w:val="28"/>
          </w:rPr>
          <w:id w:val="258953641"/>
          <w:placeholder>
            <w:docPart w:val="4507513875C54377A62B360CFDDEABB6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</w:t>
      </w:r>
      <w:r w:rsidRPr="00677569">
        <w:rPr>
          <w:rFonts w:cs="Noto Sans"/>
          <w:sz w:val="28"/>
          <w:szCs w:val="28"/>
        </w:rPr>
        <w:tab/>
      </w:r>
    </w:p>
    <w:p w14:paraId="1E052E97" w14:textId="76BB79FE" w:rsidR="00677569" w:rsidRPr="00677569" w:rsidRDefault="00677569" w:rsidP="006801FB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APD/AAA </w:t>
      </w:r>
      <w:r w:rsidR="008B67EC">
        <w:rPr>
          <w:rFonts w:cs="Noto Sans"/>
          <w:sz w:val="28"/>
          <w:szCs w:val="28"/>
        </w:rPr>
        <w:t>l</w:t>
      </w:r>
      <w:r w:rsidRPr="00677569">
        <w:rPr>
          <w:rFonts w:cs="Noto Sans"/>
          <w:sz w:val="28"/>
          <w:szCs w:val="28"/>
        </w:rPr>
        <w:t xml:space="preserve">ocal </w:t>
      </w:r>
      <w:r w:rsidR="008B67EC">
        <w:rPr>
          <w:rFonts w:cs="Noto Sans"/>
          <w:sz w:val="28"/>
          <w:szCs w:val="28"/>
        </w:rPr>
        <w:t>o</w:t>
      </w:r>
      <w:r w:rsidRPr="00677569">
        <w:rPr>
          <w:rFonts w:cs="Noto Sans"/>
          <w:sz w:val="28"/>
          <w:szCs w:val="28"/>
        </w:rPr>
        <w:t>ffice</w:t>
      </w:r>
      <w:r w:rsidR="008B67EC">
        <w:rPr>
          <w:rFonts w:cs="Noto Sans"/>
          <w:sz w:val="28"/>
          <w:szCs w:val="28"/>
        </w:rPr>
        <w:t xml:space="preserve"> name</w:t>
      </w:r>
      <w:r w:rsidRPr="00677569">
        <w:rPr>
          <w:rFonts w:cs="Noto Sans"/>
          <w:sz w:val="28"/>
          <w:szCs w:val="28"/>
        </w:rPr>
        <w:t xml:space="preserve">: </w:t>
      </w:r>
      <w:sdt>
        <w:sdtPr>
          <w:rPr>
            <w:rFonts w:cs="Noto Sans"/>
            <w:sz w:val="28"/>
            <w:szCs w:val="28"/>
          </w:rPr>
          <w:id w:val="1021967860"/>
          <w:placeholder>
            <w:docPart w:val="BEE634222AA940E889D501759C5E122F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261AAB53" w14:textId="4D8640CF" w:rsidR="008B67EC" w:rsidRDefault="008B67EC" w:rsidP="006801FB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APD/AAA </w:t>
      </w:r>
      <w:r>
        <w:rPr>
          <w:rFonts w:cs="Noto Sans"/>
          <w:sz w:val="28"/>
          <w:szCs w:val="28"/>
        </w:rPr>
        <w:t>l</w:t>
      </w:r>
      <w:r w:rsidRPr="00677569">
        <w:rPr>
          <w:rFonts w:cs="Noto Sans"/>
          <w:sz w:val="28"/>
          <w:szCs w:val="28"/>
        </w:rPr>
        <w:t xml:space="preserve">ocal </w:t>
      </w:r>
      <w:r>
        <w:rPr>
          <w:rFonts w:cs="Noto Sans"/>
          <w:sz w:val="28"/>
          <w:szCs w:val="28"/>
        </w:rPr>
        <w:t>o</w:t>
      </w:r>
      <w:r w:rsidRPr="00677569">
        <w:rPr>
          <w:rFonts w:cs="Noto Sans"/>
          <w:sz w:val="28"/>
          <w:szCs w:val="28"/>
        </w:rPr>
        <w:t>ffice</w:t>
      </w:r>
      <w:r>
        <w:rPr>
          <w:rFonts w:cs="Noto Sans"/>
          <w:sz w:val="28"/>
          <w:szCs w:val="28"/>
        </w:rPr>
        <w:t xml:space="preserve"> address</w:t>
      </w:r>
      <w:r w:rsidRPr="00677569">
        <w:rPr>
          <w:rFonts w:cs="Noto Sans"/>
          <w:sz w:val="28"/>
          <w:szCs w:val="28"/>
        </w:rPr>
        <w:t xml:space="preserve">: </w:t>
      </w:r>
      <w:sdt>
        <w:sdtPr>
          <w:rPr>
            <w:rFonts w:cs="Noto Sans"/>
            <w:sz w:val="28"/>
            <w:szCs w:val="28"/>
          </w:rPr>
          <w:id w:val="-613128258"/>
          <w:placeholder>
            <w:docPart w:val="697F7552C5FF4C7AB28D6E724E6B4F93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7EC8424D" w14:textId="17E6373E" w:rsidR="003B1156" w:rsidRDefault="003B1156" w:rsidP="006801FB">
      <w:pPr>
        <w:spacing w:before="0" w:line="36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APD/AAA </w:t>
      </w:r>
      <w:r>
        <w:rPr>
          <w:rFonts w:cs="Noto Sans"/>
          <w:sz w:val="28"/>
          <w:szCs w:val="28"/>
        </w:rPr>
        <w:t>l</w:t>
      </w:r>
      <w:r w:rsidRPr="00677569">
        <w:rPr>
          <w:rFonts w:cs="Noto Sans"/>
          <w:sz w:val="28"/>
          <w:szCs w:val="28"/>
        </w:rPr>
        <w:t xml:space="preserve">ocal </w:t>
      </w:r>
      <w:r>
        <w:rPr>
          <w:rFonts w:cs="Noto Sans"/>
          <w:sz w:val="28"/>
          <w:szCs w:val="28"/>
        </w:rPr>
        <w:t>o</w:t>
      </w:r>
      <w:r w:rsidRPr="00677569">
        <w:rPr>
          <w:rFonts w:cs="Noto Sans"/>
          <w:sz w:val="28"/>
          <w:szCs w:val="28"/>
        </w:rPr>
        <w:t>ffice</w:t>
      </w:r>
      <w:r>
        <w:rPr>
          <w:rFonts w:cs="Noto Sans"/>
          <w:sz w:val="28"/>
          <w:szCs w:val="28"/>
        </w:rPr>
        <w:t xml:space="preserve"> branch #</w:t>
      </w:r>
      <w:r w:rsidRPr="00677569">
        <w:rPr>
          <w:rFonts w:cs="Noto Sans"/>
          <w:sz w:val="28"/>
          <w:szCs w:val="28"/>
        </w:rPr>
        <w:t xml:space="preserve">: </w:t>
      </w:r>
      <w:sdt>
        <w:sdtPr>
          <w:rPr>
            <w:rFonts w:cs="Noto Sans"/>
            <w:sz w:val="28"/>
            <w:szCs w:val="28"/>
          </w:rPr>
          <w:id w:val="712304649"/>
          <w:placeholder>
            <w:docPart w:val="AAF331FB9E674B949A31F930BF3D3BDD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6A3024C2" w14:textId="77777777" w:rsidR="003B1156" w:rsidRPr="00677569" w:rsidRDefault="003B1156" w:rsidP="008B67EC">
      <w:pPr>
        <w:spacing w:before="0" w:line="240" w:lineRule="auto"/>
        <w:rPr>
          <w:rFonts w:cs="Noto Sans"/>
          <w:sz w:val="28"/>
          <w:szCs w:val="28"/>
        </w:rPr>
      </w:pPr>
    </w:p>
    <w:p w14:paraId="2F475D82" w14:textId="77777777" w:rsidR="000558FF" w:rsidRDefault="000558FF" w:rsidP="00CC5400">
      <w:pPr>
        <w:spacing w:before="0" w:line="24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Date range individual is authorized to receive contracted transportation services (from service plan): </w:t>
      </w:r>
    </w:p>
    <w:p w14:paraId="5FDB0A35" w14:textId="77777777" w:rsidR="000558FF" w:rsidRDefault="000558FF" w:rsidP="00CC5400">
      <w:pPr>
        <w:spacing w:before="0" w:line="240" w:lineRule="auto"/>
        <w:rPr>
          <w:rFonts w:cs="Noto Sans"/>
          <w:sz w:val="28"/>
          <w:szCs w:val="28"/>
        </w:rPr>
      </w:pPr>
      <w:r w:rsidRPr="00677569">
        <w:rPr>
          <w:rFonts w:cs="Noto Sans"/>
          <w:sz w:val="28"/>
          <w:szCs w:val="28"/>
        </w:rPr>
        <w:t xml:space="preserve">Begin Date: </w:t>
      </w:r>
      <w:sdt>
        <w:sdtPr>
          <w:rPr>
            <w:rFonts w:cs="Noto Sans"/>
            <w:sz w:val="28"/>
            <w:szCs w:val="28"/>
          </w:rPr>
          <w:id w:val="1926917507"/>
          <w:placeholder>
            <w:docPart w:val="DCC918A5FADD4503BCC3089451F2E187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  End Date: </w:t>
      </w:r>
      <w:sdt>
        <w:sdtPr>
          <w:rPr>
            <w:rFonts w:cs="Noto Sans"/>
            <w:sz w:val="28"/>
            <w:szCs w:val="28"/>
          </w:rPr>
          <w:id w:val="953599211"/>
          <w:placeholder>
            <w:docPart w:val="F6ABE1EBE52D43AA97BD55CD12941114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  <w:r w:rsidRPr="00677569">
        <w:rPr>
          <w:rFonts w:cs="Noto Sans"/>
          <w:sz w:val="28"/>
          <w:szCs w:val="28"/>
        </w:rPr>
        <w:t xml:space="preserve">  </w:t>
      </w:r>
    </w:p>
    <w:p w14:paraId="1C66D007" w14:textId="77777777" w:rsidR="000558FF" w:rsidRDefault="000558FF" w:rsidP="00F03BB7">
      <w:pPr>
        <w:spacing w:before="0" w:line="240" w:lineRule="auto"/>
        <w:rPr>
          <w:rFonts w:cs="Noto Sans"/>
          <w:sz w:val="28"/>
          <w:szCs w:val="28"/>
        </w:rPr>
      </w:pPr>
    </w:p>
    <w:p w14:paraId="70876158" w14:textId="69D3DF74" w:rsidR="00677569" w:rsidRPr="00F6746A" w:rsidRDefault="00677569" w:rsidP="00F6746A">
      <w:pPr>
        <w:pStyle w:val="ListParagraph"/>
        <w:numPr>
          <w:ilvl w:val="0"/>
          <w:numId w:val="43"/>
        </w:numPr>
        <w:spacing w:before="0" w:line="240" w:lineRule="auto"/>
        <w:rPr>
          <w:rFonts w:cs="Noto Sans"/>
          <w:sz w:val="28"/>
          <w:szCs w:val="28"/>
        </w:rPr>
      </w:pPr>
      <w:r w:rsidRPr="00F6746A">
        <w:rPr>
          <w:rFonts w:cs="Noto Sans"/>
          <w:sz w:val="28"/>
          <w:szCs w:val="28"/>
        </w:rPr>
        <w:lastRenderedPageBreak/>
        <w:t xml:space="preserve">For </w:t>
      </w:r>
      <w:r w:rsidR="00B61044">
        <w:rPr>
          <w:rFonts w:cs="Noto Sans"/>
          <w:sz w:val="28"/>
          <w:szCs w:val="28"/>
        </w:rPr>
        <w:t>K-Plan</w:t>
      </w:r>
      <w:r w:rsidRPr="00F6746A">
        <w:rPr>
          <w:rFonts w:cs="Noto Sans"/>
          <w:sz w:val="28"/>
          <w:szCs w:val="28"/>
        </w:rPr>
        <w:t xml:space="preserve"> </w:t>
      </w:r>
      <w:r w:rsidR="00935332" w:rsidRPr="00F6746A">
        <w:rPr>
          <w:rFonts w:cs="Noto Sans"/>
          <w:sz w:val="28"/>
          <w:szCs w:val="28"/>
        </w:rPr>
        <w:t>eligible individuals</w:t>
      </w:r>
      <w:r w:rsidRPr="00F6746A">
        <w:rPr>
          <w:rFonts w:cs="Noto Sans"/>
          <w:sz w:val="28"/>
          <w:szCs w:val="28"/>
        </w:rPr>
        <w:t xml:space="preserve">: Document in the individual’s service plan a </w:t>
      </w:r>
      <w:r w:rsidRPr="003A02FA">
        <w:rPr>
          <w:rFonts w:cs="Noto Sans"/>
          <w:sz w:val="28"/>
          <w:szCs w:val="28"/>
        </w:rPr>
        <w:t>generous estimate</w:t>
      </w:r>
      <w:r w:rsidRPr="00F6746A">
        <w:rPr>
          <w:rFonts w:cs="Noto Sans"/>
          <w:sz w:val="28"/>
          <w:szCs w:val="28"/>
        </w:rPr>
        <w:t xml:space="preserve"> of the number of one-way rides needed per month: </w:t>
      </w:r>
      <w:sdt>
        <w:sdtPr>
          <w:id w:val="-133097811"/>
          <w:placeholder>
            <w:docPart w:val="22FB261481A14E6D8A285F5F0F390BFE"/>
          </w:placeholder>
          <w:showingPlcHdr/>
          <w:text/>
        </w:sdtPr>
        <w:sdtContent>
          <w:r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14AE64B5" w14:textId="41E077E5" w:rsidR="00677569" w:rsidRPr="00F6746A" w:rsidRDefault="00677569" w:rsidP="00E55EE3">
      <w:pPr>
        <w:pStyle w:val="ListParagraph"/>
        <w:numPr>
          <w:ilvl w:val="0"/>
          <w:numId w:val="43"/>
        </w:numPr>
        <w:spacing w:before="0" w:after="0" w:line="240" w:lineRule="auto"/>
        <w:rPr>
          <w:rFonts w:cs="Noto Sans"/>
          <w:sz w:val="28"/>
          <w:szCs w:val="28"/>
        </w:rPr>
      </w:pPr>
      <w:r w:rsidRPr="00F6746A">
        <w:rPr>
          <w:rFonts w:cs="Noto Sans"/>
          <w:sz w:val="28"/>
          <w:szCs w:val="28"/>
        </w:rPr>
        <w:t xml:space="preserve">For OPI-M </w:t>
      </w:r>
      <w:r w:rsidR="00484D59" w:rsidRPr="00F6746A">
        <w:rPr>
          <w:rFonts w:cs="Noto Sans"/>
          <w:sz w:val="28"/>
          <w:szCs w:val="28"/>
        </w:rPr>
        <w:t>eligible individuals</w:t>
      </w:r>
      <w:r w:rsidRPr="00F6746A">
        <w:rPr>
          <w:rFonts w:cs="Noto Sans"/>
          <w:sz w:val="28"/>
          <w:szCs w:val="28"/>
        </w:rPr>
        <w:t xml:space="preserve">: Document in the individual’s service plan up to </w:t>
      </w:r>
      <w:r w:rsidR="0099563D" w:rsidRPr="00F6746A">
        <w:rPr>
          <w:rFonts w:cs="Noto Sans"/>
          <w:sz w:val="28"/>
          <w:szCs w:val="28"/>
        </w:rPr>
        <w:t xml:space="preserve">eight </w:t>
      </w:r>
      <w:r w:rsidRPr="00F6746A">
        <w:rPr>
          <w:rFonts w:cs="Noto Sans"/>
          <w:sz w:val="28"/>
          <w:szCs w:val="28"/>
        </w:rPr>
        <w:t>one-way rides with a contracted provider per pay period (</w:t>
      </w:r>
      <w:hyperlink r:id="rId15" w:history="1">
        <w:r w:rsidRPr="00F6746A">
          <w:rPr>
            <w:rStyle w:val="Hyperlink"/>
            <w:rFonts w:ascii="Noto Sans" w:hAnsi="Noto Sans" w:cs="Noto Sans"/>
            <w:sz w:val="28"/>
            <w:szCs w:val="28"/>
          </w:rPr>
          <w:t>OAR 411-016-0120(5)</w:t>
        </w:r>
      </w:hyperlink>
      <w:r w:rsidRPr="00F6746A">
        <w:rPr>
          <w:rFonts w:cs="Noto Sans"/>
          <w:sz w:val="28"/>
          <w:szCs w:val="28"/>
        </w:rPr>
        <w:t>)</w:t>
      </w:r>
      <w:r w:rsidR="00F91E58">
        <w:rPr>
          <w:rFonts w:cs="Noto Sans"/>
          <w:sz w:val="28"/>
          <w:szCs w:val="28"/>
        </w:rPr>
        <w:t xml:space="preserve">: </w:t>
      </w:r>
      <w:sdt>
        <w:sdtPr>
          <w:id w:val="-1424023555"/>
          <w:placeholder>
            <w:docPart w:val="6AD145F909BC40A198B4AE7CEE851904"/>
          </w:placeholder>
          <w:showingPlcHdr/>
          <w:text/>
        </w:sdtPr>
        <w:sdtContent>
          <w:r w:rsidR="00F91E58" w:rsidRPr="005D74EE">
            <w:rPr>
              <w:rStyle w:val="PlaceholderText"/>
              <w:rFonts w:cs="Noto Sans"/>
              <w:color w:val="auto"/>
              <w:sz w:val="28"/>
              <w:szCs w:val="28"/>
              <w:highlight w:val="lightGray"/>
            </w:rPr>
            <w:t>Click here to enter text.</w:t>
          </w:r>
        </w:sdtContent>
      </w:sdt>
    </w:p>
    <w:p w14:paraId="7C26C284" w14:textId="2A5CD04B" w:rsidR="00677569" w:rsidRPr="00677569" w:rsidRDefault="00677569" w:rsidP="00CC5400">
      <w:pPr>
        <w:spacing w:before="0" w:line="240" w:lineRule="auto"/>
        <w:ind w:left="1260"/>
        <w:rPr>
          <w:rFonts w:cs="Noto Sans"/>
          <w:sz w:val="28"/>
          <w:szCs w:val="28"/>
        </w:rPr>
      </w:pPr>
      <w:r w:rsidRPr="00F91E58">
        <w:rPr>
          <w:rFonts w:cs="Noto Sans"/>
          <w:b/>
          <w:bCs/>
          <w:sz w:val="28"/>
          <w:szCs w:val="28"/>
        </w:rPr>
        <w:t>Note:</w:t>
      </w:r>
      <w:r w:rsidRPr="00677569">
        <w:rPr>
          <w:rFonts w:cs="Noto Sans"/>
          <w:sz w:val="28"/>
          <w:szCs w:val="28"/>
        </w:rPr>
        <w:t xml:space="preserve"> OPI</w:t>
      </w:r>
      <w:r w:rsidR="00F91E58">
        <w:rPr>
          <w:rFonts w:cs="Noto Sans"/>
          <w:sz w:val="28"/>
          <w:szCs w:val="28"/>
        </w:rPr>
        <w:t>-</w:t>
      </w:r>
      <w:r w:rsidRPr="00677569">
        <w:rPr>
          <w:rFonts w:cs="Noto Sans"/>
          <w:sz w:val="28"/>
          <w:szCs w:val="28"/>
        </w:rPr>
        <w:t xml:space="preserve">M service plan eligibility has a </w:t>
      </w:r>
      <w:r w:rsidR="00852766">
        <w:rPr>
          <w:rFonts w:cs="Noto Sans"/>
          <w:sz w:val="28"/>
          <w:szCs w:val="28"/>
        </w:rPr>
        <w:t>two</w:t>
      </w:r>
      <w:r w:rsidRPr="00677569">
        <w:rPr>
          <w:rFonts w:cs="Noto Sans"/>
          <w:sz w:val="28"/>
          <w:szCs w:val="28"/>
        </w:rPr>
        <w:t>-year duration.</w:t>
      </w:r>
    </w:p>
    <w:p w14:paraId="2C8C8C17" w14:textId="77777777" w:rsidR="000558FF" w:rsidRDefault="000558FF" w:rsidP="000558FF">
      <w:pPr>
        <w:spacing w:before="0" w:line="240" w:lineRule="auto"/>
        <w:ind w:left="0"/>
        <w:rPr>
          <w:rFonts w:cs="Noto Sans"/>
          <w:sz w:val="28"/>
          <w:szCs w:val="28"/>
        </w:rPr>
      </w:pPr>
    </w:p>
    <w:p w14:paraId="0840CE6A" w14:textId="406D2C24" w:rsidR="000558FF" w:rsidRPr="00677569" w:rsidRDefault="000558FF" w:rsidP="000558FF">
      <w:pPr>
        <w:spacing w:before="0" w:line="240" w:lineRule="auto"/>
        <w:rPr>
          <w:rFonts w:cs="Noto Sans"/>
          <w:sz w:val="28"/>
          <w:szCs w:val="28"/>
        </w:rPr>
      </w:pPr>
      <w:r>
        <w:rPr>
          <w:rFonts w:cs="Noto Sans"/>
          <w:sz w:val="28"/>
          <w:szCs w:val="28"/>
        </w:rPr>
        <w:t xml:space="preserve">For questions or concerns related to NMT email </w:t>
      </w:r>
      <w:hyperlink r:id="rId16" w:history="1">
        <w:r w:rsidRPr="006B7FDD">
          <w:rPr>
            <w:rStyle w:val="Hyperlink"/>
            <w:rFonts w:ascii="Noto Sans" w:hAnsi="Noto Sans" w:cs="Noto Sans"/>
            <w:sz w:val="28"/>
            <w:szCs w:val="28"/>
          </w:rPr>
          <w:t>apd.medicaidpolicy@odhsoha.oregon.gov</w:t>
        </w:r>
      </w:hyperlink>
      <w:r>
        <w:rPr>
          <w:rFonts w:cs="Noto Sans"/>
          <w:sz w:val="28"/>
          <w:szCs w:val="28"/>
        </w:rPr>
        <w:t>.</w:t>
      </w:r>
    </w:p>
    <w:p w14:paraId="6CAD300A" w14:textId="02A2B923" w:rsidR="00CA1F6C" w:rsidRPr="002139DA" w:rsidRDefault="00CA1F6C" w:rsidP="002139DA">
      <w:pPr>
        <w:pStyle w:val="AltStatement"/>
      </w:pPr>
      <w:r>
        <w:rPr>
          <w:noProof/>
          <w14:ligatures w14:val="standardContextual"/>
        </w:rPr>
        <mc:AlternateContent>
          <mc:Choice Requires="wps">
            <w:drawing>
              <wp:inline distT="0" distB="0" distL="0" distR="0" wp14:anchorId="0198985B" wp14:editId="48D3A5B5">
                <wp:extent cx="6766560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du="http://schemas.microsoft.com/office/word/2023/wordml/word16du" xmlns:w16sdtfl="http://schemas.microsoft.com/office/word/2024/wordml/sdtformatlock">
            <w:pict>
              <v:line w14:anchorId="7FB01AFE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" strokecolor="#86c679 [3204]" strokeweight=".5pt">
                <v:stroke joinstyle="miter"/>
                <w10:anchorlock/>
              </v:line>
            </w:pict>
          </mc:Fallback>
        </mc:AlternateContent>
      </w:r>
      <w:r w:rsidRPr="00335453">
        <w:t xml:space="preserve">You can get this document in other </w:t>
      </w:r>
      <w:r w:rsidRPr="002865AC">
        <w:t>languages</w:t>
      </w:r>
      <w:r w:rsidRPr="00335453">
        <w:t xml:space="preserve">, large print, braille or a format you prefer free of charge. Contact the </w:t>
      </w:r>
      <w:r w:rsidR="00A2669F">
        <w:t>Aging and People with Disabilities</w:t>
      </w:r>
      <w:r w:rsidRPr="00335453">
        <w:t xml:space="preserve"> at </w:t>
      </w:r>
      <w:hyperlink r:id="rId17" w:history="1">
        <w:r w:rsidR="00B1338F" w:rsidRPr="003C5BDC">
          <w:rPr>
            <w:rStyle w:val="Hyperlink"/>
            <w:rFonts w:ascii="Noto Sans" w:hAnsi="Noto Sans"/>
          </w:rPr>
          <w:t>apd.ltss@odhs.oregon.gov</w:t>
        </w:r>
      </w:hyperlink>
      <w:r w:rsidR="00EF00BB">
        <w:t xml:space="preserve"> </w:t>
      </w:r>
      <w:r w:rsidRPr="00335453">
        <w:t xml:space="preserve">or </w:t>
      </w:r>
      <w:r w:rsidR="00B1338F" w:rsidRPr="00B1338F">
        <w:rPr>
          <w:rStyle w:val="Hyperlink"/>
          <w:color w:val="auto"/>
          <w:u w:val="none"/>
        </w:rPr>
        <w:t>503-945-5600</w:t>
      </w:r>
      <w:r w:rsidRPr="00335453">
        <w:t xml:space="preserve">. We accept all relay calls. </w:t>
      </w:r>
    </w:p>
    <w:p w14:paraId="21EC9E38" w14:textId="5E91EACE" w:rsidR="00835FCD" w:rsidRPr="00742050" w:rsidRDefault="00B6209F" w:rsidP="008C26EC">
      <w:pPr>
        <w:pStyle w:val="BodyText1"/>
      </w:pPr>
      <w:r>
        <w:rPr>
          <w:noProof/>
        </w:rPr>
        <w:drawing>
          <wp:inline distT="0" distB="0" distL="0" distR="0" wp14:anchorId="1EE9C4A5" wp14:editId="6AFDB7EE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FF07" w14:textId="705141A2" w:rsidR="00CA1F6C" w:rsidRPr="006A3128" w:rsidRDefault="006A3128" w:rsidP="00A56FF8">
      <w:pPr>
        <w:pStyle w:val="LastPageProgramInfoBox"/>
        <w:rPr>
          <w:b/>
          <w:bCs/>
        </w:rPr>
      </w:pPr>
      <w:r w:rsidRPr="006A3128">
        <w:rPr>
          <w:b/>
          <w:bCs/>
        </w:rPr>
        <w:t>Aging and People with Disabilties</w:t>
      </w:r>
    </w:p>
    <w:p w14:paraId="65FF6CFB" w14:textId="2F7AB805" w:rsidR="00CA1F6C" w:rsidRPr="00F53151" w:rsidRDefault="006A3128" w:rsidP="00A56FF8">
      <w:pPr>
        <w:pStyle w:val="LastPageProgramInfoBox"/>
      </w:pPr>
      <w:r>
        <w:t>Medicaid Services and Supports</w:t>
      </w:r>
    </w:p>
    <w:p w14:paraId="1304D74A" w14:textId="048BC3C6" w:rsidR="00CA1F6C" w:rsidRPr="00F53151" w:rsidRDefault="006A3128" w:rsidP="00A56FF8">
      <w:pPr>
        <w:pStyle w:val="LastPageProgramInfoBox"/>
      </w:pPr>
      <w:r>
        <w:t xml:space="preserve">500 </w:t>
      </w:r>
      <w:r w:rsidR="002F2C8B">
        <w:t>Summer St</w:t>
      </w:r>
      <w:r w:rsidR="003D2450">
        <w:t>. NE, E-1</w:t>
      </w:r>
      <w:r w:rsidR="00984608">
        <w:t>0</w:t>
      </w:r>
    </w:p>
    <w:p w14:paraId="3BC40042" w14:textId="278AE1EB" w:rsidR="00CA1F6C" w:rsidRPr="00F53151" w:rsidRDefault="003D2450" w:rsidP="00A56FF8">
      <w:pPr>
        <w:pStyle w:val="LastPageProgramInfoBox"/>
      </w:pPr>
      <w:r>
        <w:t>Salem, OR 97301-1076</w:t>
      </w:r>
    </w:p>
    <w:p w14:paraId="694ABDAA" w14:textId="2E0C125D" w:rsidR="00CA1F6C" w:rsidRPr="00F53151" w:rsidRDefault="00984608" w:rsidP="00A56FF8">
      <w:pPr>
        <w:pStyle w:val="LastPageProgramInfoBox"/>
      </w:pPr>
      <w:r>
        <w:t>503-945-5600</w:t>
      </w:r>
    </w:p>
    <w:p w14:paraId="735B0CDA" w14:textId="3E968688" w:rsidR="00CA1F6C" w:rsidRPr="00F53151" w:rsidRDefault="00000000" w:rsidP="00A56FF8">
      <w:pPr>
        <w:pStyle w:val="LastPageProgramInfoBox"/>
      </w:pPr>
      <w:hyperlink r:id="rId19" w:history="1">
        <w:r w:rsidR="00984608" w:rsidRPr="003C5BDC">
          <w:rPr>
            <w:rStyle w:val="Hyperlink"/>
            <w:rFonts w:ascii="Noto Sans" w:hAnsi="Noto Sans"/>
          </w:rPr>
          <w:t>odhs.info@odhs.oregon.gov</w:t>
        </w:r>
      </w:hyperlink>
      <w:r w:rsidR="00984608">
        <w:t xml:space="preserve"> </w:t>
      </w:r>
    </w:p>
    <w:p w14:paraId="5FCAA8BB" w14:textId="53F1105C" w:rsidR="00D535C2" w:rsidRPr="0017400F" w:rsidRDefault="00000000" w:rsidP="00A56FF8">
      <w:pPr>
        <w:pStyle w:val="LastPageProgramInfoBox"/>
        <w:rPr>
          <w:rStyle w:val="Hyperlink"/>
        </w:rPr>
      </w:pPr>
      <w:hyperlink r:id="rId20" w:history="1">
        <w:r w:rsidR="00091B49" w:rsidRPr="008552E7">
          <w:rPr>
            <w:rStyle w:val="Hyperlink"/>
          </w:rPr>
          <w:t>www.oregon.gov/odhs</w:t>
        </w:r>
      </w:hyperlink>
      <w:r w:rsidR="00091B49">
        <w:rPr>
          <w:rStyle w:val="Hyperlink"/>
        </w:rPr>
        <w:t xml:space="preserve"> </w:t>
      </w:r>
    </w:p>
    <w:sectPr w:rsidR="00D535C2" w:rsidRPr="0017400F" w:rsidSect="002865AC">
      <w:type w:val="continuous"/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E49A5" w14:textId="77777777" w:rsidR="006624F5" w:rsidRDefault="006624F5" w:rsidP="00782D79">
      <w:r>
        <w:separator/>
      </w:r>
    </w:p>
    <w:p w14:paraId="536C0A18" w14:textId="77777777" w:rsidR="006624F5" w:rsidRDefault="006624F5" w:rsidP="00782D79"/>
    <w:p w14:paraId="72CC1BAC" w14:textId="77777777" w:rsidR="006624F5" w:rsidRDefault="006624F5"/>
    <w:p w14:paraId="1B4E9756" w14:textId="77777777" w:rsidR="006624F5" w:rsidRDefault="006624F5"/>
  </w:endnote>
  <w:endnote w:type="continuationSeparator" w:id="0">
    <w:p w14:paraId="636AFD86" w14:textId="77777777" w:rsidR="006624F5" w:rsidRDefault="006624F5" w:rsidP="00782D79">
      <w:r>
        <w:continuationSeparator/>
      </w:r>
    </w:p>
    <w:p w14:paraId="1A8CF664" w14:textId="77777777" w:rsidR="006624F5" w:rsidRDefault="006624F5" w:rsidP="00782D79"/>
    <w:p w14:paraId="2CD525B5" w14:textId="77777777" w:rsidR="006624F5" w:rsidRDefault="006624F5"/>
    <w:p w14:paraId="08146042" w14:textId="77777777" w:rsidR="006624F5" w:rsidRDefault="006624F5"/>
  </w:endnote>
  <w:endnote w:type="continuationNotice" w:id="1">
    <w:p w14:paraId="4E01614E" w14:textId="77777777" w:rsidR="006624F5" w:rsidRDefault="006624F5" w:rsidP="00782D79"/>
    <w:p w14:paraId="25FED497" w14:textId="77777777" w:rsidR="006624F5" w:rsidRDefault="006624F5" w:rsidP="00782D79"/>
    <w:p w14:paraId="3C2E63DF" w14:textId="77777777" w:rsidR="006624F5" w:rsidRDefault="006624F5"/>
    <w:p w14:paraId="5ABA32A2" w14:textId="77777777" w:rsidR="006624F5" w:rsidRDefault="00662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F38F8663-4ED6-4493-A1AF-68DB4C6D64F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713322C-26D8-4C78-BE5B-748497A8AE92}"/>
    <w:embedBold r:id="rId3" w:fontKey="{AD9724C1-E69C-4C69-8F23-5C382B2FD884}"/>
    <w:embedItalic r:id="rId4" w:fontKey="{14136DB2-9993-4A10-830A-ED45309C53B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776652F4-BE12-4BE1-985E-B1639A37C93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3A7590B5-CCB1-4720-85E3-6728599DC22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0DBCF438-5B96-455A-BA48-8663FA014C29}"/>
    <w:embedBold r:id="rId8" w:fontKey="{C5CD4BA9-90FF-4176-B6FF-0255F9B9845E}"/>
    <w:embedItalic r:id="rId9" w:fontKey="{52E57507-84A9-48E5-938F-50284201A057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10" w:fontKey="{01CF26D3-C979-40E6-8B48-E0C049032BFE}"/>
    <w:embedBold r:id="rId11" w:fontKey="{6F109590-DBB6-442E-A924-D4C137A7F464}"/>
    <w:embedItalic r:id="rId12" w:fontKey="{CF8708DF-03B9-4150-9360-616841A4931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9B1A2D60-1A34-4923-B53F-463014134717}"/>
    <w:embedBold r:id="rId14" w:fontKey="{26558E3C-D402-4278-817B-C4C86DCEC406}"/>
    <w:embedBoldItalic r:id="rId15" w:fontKey="{841F022C-B535-4D24-AE30-C95281AAB717}"/>
  </w:font>
  <w:font w:name="Noto Sans bold">
    <w:panose1 w:val="00000000000000000000"/>
    <w:charset w:val="00"/>
    <w:family w:val="roman"/>
    <w:notTrueType/>
    <w:pitch w:val="default"/>
  </w:font>
  <w:font w:name="Noto Sans SemiBold">
    <w:panose1 w:val="020B0502040504020204"/>
    <w:charset w:val="00"/>
    <w:family w:val="swiss"/>
    <w:pitch w:val="variable"/>
    <w:sig w:usb0="E00002FF" w:usb1="4000201F" w:usb2="08000029" w:usb3="00000000" w:csb0="0000019F" w:csb1="00000000"/>
    <w:embedRegular r:id="rId16" w:fontKey="{0E800ECB-8E61-4E50-9F03-328C11C9097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7" w:fontKey="{3823AF76-3B34-4F3A-ABB0-CCF7AE6EB708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EADFD5E3-9ECE-4BEE-8F78-74076FBD8193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9" w:fontKey="{72A3E98A-81A1-4D8C-B621-CD3B2C0B3464}"/>
    <w:embedBold r:id="rId20" w:fontKey="{5B562F01-3014-4B0F-A607-51C5DC28CFBF}"/>
  </w:font>
  <w:font w:name="Noto Sans Medium">
    <w:altName w:val="Calibri"/>
    <w:panose1 w:val="020B0502040504020204"/>
    <w:charset w:val="00"/>
    <w:family w:val="swiss"/>
    <w:pitch w:val="variable"/>
    <w:sig w:usb0="E00002FF" w:usb1="4000201F" w:usb2="08000029" w:usb3="00000000" w:csb0="0000019F" w:csb1="00000000"/>
    <w:embedRegular r:id="rId21" w:fontKey="{418471E9-3074-45E7-BEC1-447F18BEC8D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C8B9" w14:textId="3BB856C7" w:rsidR="00B934F2" w:rsidRDefault="000A5682" w:rsidP="003156D3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NUMPAGES  \* Arabic  \* MERGEFORMAT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C4A69" w14:textId="7D37B59D" w:rsidR="00B934F2" w:rsidRDefault="00F77C55" w:rsidP="003156D3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NUMPAGES  \* Arabic  \* MERGEFORMAT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1A8B2" w14:textId="77777777" w:rsidR="006624F5" w:rsidRDefault="006624F5" w:rsidP="00782D79">
      <w:r>
        <w:separator/>
      </w:r>
    </w:p>
    <w:p w14:paraId="38B1BC96" w14:textId="77777777" w:rsidR="006624F5" w:rsidRDefault="006624F5" w:rsidP="00782D79"/>
    <w:p w14:paraId="159C8D27" w14:textId="77777777" w:rsidR="006624F5" w:rsidRDefault="006624F5"/>
    <w:p w14:paraId="31DFCFA9" w14:textId="77777777" w:rsidR="006624F5" w:rsidRDefault="006624F5"/>
  </w:footnote>
  <w:footnote w:type="continuationSeparator" w:id="0">
    <w:p w14:paraId="753D9159" w14:textId="77777777" w:rsidR="006624F5" w:rsidRDefault="006624F5" w:rsidP="00782D79">
      <w:r>
        <w:continuationSeparator/>
      </w:r>
    </w:p>
    <w:p w14:paraId="55FE08A1" w14:textId="77777777" w:rsidR="006624F5" w:rsidRDefault="006624F5" w:rsidP="00782D79"/>
    <w:p w14:paraId="0D9DE7BA" w14:textId="77777777" w:rsidR="006624F5" w:rsidRDefault="006624F5"/>
    <w:p w14:paraId="7DCF78DF" w14:textId="77777777" w:rsidR="006624F5" w:rsidRDefault="006624F5"/>
  </w:footnote>
  <w:footnote w:type="continuationNotice" w:id="1">
    <w:p w14:paraId="5BC6D5EA" w14:textId="77777777" w:rsidR="006624F5" w:rsidRDefault="006624F5" w:rsidP="00782D79"/>
    <w:p w14:paraId="760953B6" w14:textId="77777777" w:rsidR="006624F5" w:rsidRDefault="006624F5" w:rsidP="00782D79"/>
    <w:p w14:paraId="5EDD67EC" w14:textId="77777777" w:rsidR="006624F5" w:rsidRDefault="006624F5"/>
    <w:p w14:paraId="6EE8BDD8" w14:textId="77777777" w:rsidR="006624F5" w:rsidRDefault="006624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44EA3" w14:textId="5EFF699D" w:rsidR="00C31FAF" w:rsidRPr="00BD6AAA" w:rsidRDefault="009107CC" w:rsidP="00BD6AAA">
    <w:pPr>
      <w:pStyle w:val="Header"/>
    </w:pPr>
    <w:r>
      <w:t>Referral Form for NMT Services with Contracted Transportation Providers</w:t>
    </w:r>
    <w:r w:rsidR="008C26EC" w:rsidRPr="00686B1B">
      <w:rPr>
        <w:noProof/>
      </w:rPr>
      <mc:AlternateContent>
        <mc:Choice Requires="wps">
          <w:drawing>
            <wp:inline distT="0" distB="0" distL="0" distR="0" wp14:anchorId="7B23E009" wp14:editId="2A56C5FD">
              <wp:extent cx="6675120" cy="0"/>
              <wp:effectExtent l="0" t="0" r="0" b="0"/>
              <wp:docPr id="146372376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512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D438A68" id="Straight Connector 3" o:spid="_x0000_s1026" alt="&quot;&quot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" strokecolor="#86c679 [3204]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832FC"/>
    <w:multiLevelType w:val="hybridMultilevel"/>
    <w:tmpl w:val="4450448E"/>
    <w:lvl w:ilvl="0" w:tplc="68A88C70">
      <w:numFmt w:val="bullet"/>
      <w:lvlText w:val=""/>
      <w:lvlJc w:val="left"/>
      <w:pPr>
        <w:ind w:left="878" w:hanging="360"/>
      </w:pPr>
      <w:rPr>
        <w:rFonts w:ascii="Symbol" w:eastAsia="Calibri" w:hAnsi="Symbol" w:cs="Noto San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1D467DF"/>
    <w:multiLevelType w:val="hybridMultilevel"/>
    <w:tmpl w:val="4A60CF54"/>
    <w:lvl w:ilvl="0" w:tplc="6D04A590">
      <w:start w:val="1"/>
      <w:numFmt w:val="decimal"/>
      <w:lvlText w:val="%1."/>
      <w:lvlJc w:val="left"/>
      <w:pPr>
        <w:ind w:left="87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17" w15:restartNumberingAfterBreak="0">
    <w:nsid w:val="22375EC6"/>
    <w:multiLevelType w:val="multilevel"/>
    <w:tmpl w:val="FE6E4CA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8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C1CFE"/>
    <w:multiLevelType w:val="hybridMultilevel"/>
    <w:tmpl w:val="B126B52C"/>
    <w:lvl w:ilvl="0" w:tplc="04090001">
      <w:start w:val="1"/>
      <w:numFmt w:val="bullet"/>
      <w:lvlText w:val=""/>
      <w:lvlJc w:val="left"/>
      <w:pPr>
        <w:ind w:left="1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4" w:hanging="360"/>
      </w:pPr>
      <w:rPr>
        <w:rFonts w:ascii="Wingdings" w:hAnsi="Wingdings" w:hint="default"/>
      </w:rPr>
    </w:lvl>
  </w:abstractNum>
  <w:abstractNum w:abstractNumId="26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7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768AA"/>
    <w:multiLevelType w:val="multilevel"/>
    <w:tmpl w:val="FD24F246"/>
    <w:numStyleLink w:val="Style1"/>
  </w:abstractNum>
  <w:abstractNum w:abstractNumId="2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531E81"/>
    <w:multiLevelType w:val="hybridMultilevel"/>
    <w:tmpl w:val="ECC27B2C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A1024AD"/>
    <w:multiLevelType w:val="hybridMultilevel"/>
    <w:tmpl w:val="522E334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39" w15:restartNumberingAfterBreak="0">
    <w:nsid w:val="6AB02214"/>
    <w:multiLevelType w:val="hybridMultilevel"/>
    <w:tmpl w:val="09D2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E31B9"/>
    <w:multiLevelType w:val="multilevel"/>
    <w:tmpl w:val="FD24F246"/>
    <w:numStyleLink w:val="Style1"/>
  </w:abstractNum>
  <w:abstractNum w:abstractNumId="42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1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7"/>
  </w:num>
  <w:num w:numId="14" w16cid:durableId="1997487396">
    <w:abstractNumId w:val="40"/>
  </w:num>
  <w:num w:numId="15" w16cid:durableId="1128282644">
    <w:abstractNumId w:val="21"/>
  </w:num>
  <w:num w:numId="16" w16cid:durableId="819227236">
    <w:abstractNumId w:val="30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0"/>
  </w:num>
  <w:num w:numId="24" w16cid:durableId="1918586132">
    <w:abstractNumId w:val="18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6"/>
  </w:num>
  <w:num w:numId="28" w16cid:durableId="523178957">
    <w:abstractNumId w:val="14"/>
  </w:num>
  <w:num w:numId="29" w16cid:durableId="2102294116">
    <w:abstractNumId w:val="37"/>
  </w:num>
  <w:num w:numId="30" w16cid:durableId="1458454652">
    <w:abstractNumId w:val="19"/>
  </w:num>
  <w:num w:numId="31" w16cid:durableId="1156147490">
    <w:abstractNumId w:val="29"/>
  </w:num>
  <w:num w:numId="32" w16cid:durableId="1700546299">
    <w:abstractNumId w:val="28"/>
  </w:num>
  <w:num w:numId="33" w16cid:durableId="1290166584">
    <w:abstractNumId w:val="42"/>
  </w:num>
  <w:num w:numId="34" w16cid:durableId="1540703377">
    <w:abstractNumId w:val="17"/>
  </w:num>
  <w:num w:numId="35" w16cid:durableId="513344337">
    <w:abstractNumId w:val="41"/>
  </w:num>
  <w:num w:numId="36" w16cid:durableId="1651709551">
    <w:abstractNumId w:val="26"/>
  </w:num>
  <w:num w:numId="37" w16cid:durableId="128473793">
    <w:abstractNumId w:val="34"/>
  </w:num>
  <w:num w:numId="38" w16cid:durableId="1729693819">
    <w:abstractNumId w:val="39"/>
  </w:num>
  <w:num w:numId="39" w16cid:durableId="1245144520">
    <w:abstractNumId w:val="32"/>
  </w:num>
  <w:num w:numId="40" w16cid:durableId="359164872">
    <w:abstractNumId w:val="25"/>
  </w:num>
  <w:num w:numId="41" w16cid:durableId="1427967778">
    <w:abstractNumId w:val="11"/>
  </w:num>
  <w:num w:numId="42" w16cid:durableId="1312171171">
    <w:abstractNumId w:val="16"/>
  </w:num>
  <w:num w:numId="43" w16cid:durableId="228349803">
    <w:abstractNumId w:val="38"/>
  </w:num>
  <w:num w:numId="44" w16cid:durableId="289022912">
    <w:abstractNumId w:val="17"/>
  </w:num>
  <w:num w:numId="45" w16cid:durableId="964652566">
    <w:abstractNumId w:val="17"/>
  </w:num>
  <w:num w:numId="46" w16cid:durableId="611938612">
    <w:abstractNumId w:val="17"/>
  </w:num>
  <w:num w:numId="47" w16cid:durableId="129540886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2BEC"/>
    <w:rsid w:val="0004263D"/>
    <w:rsid w:val="00044BA7"/>
    <w:rsid w:val="00046220"/>
    <w:rsid w:val="0005373E"/>
    <w:rsid w:val="000558FF"/>
    <w:rsid w:val="00055FCA"/>
    <w:rsid w:val="00057801"/>
    <w:rsid w:val="000617FA"/>
    <w:rsid w:val="00062A55"/>
    <w:rsid w:val="00067B31"/>
    <w:rsid w:val="0007050B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8FA"/>
    <w:rsid w:val="00086A71"/>
    <w:rsid w:val="00091B49"/>
    <w:rsid w:val="00091DA8"/>
    <w:rsid w:val="000A0FB4"/>
    <w:rsid w:val="000A44B9"/>
    <w:rsid w:val="000A4B17"/>
    <w:rsid w:val="000A5682"/>
    <w:rsid w:val="000B4880"/>
    <w:rsid w:val="000B778A"/>
    <w:rsid w:val="000C1471"/>
    <w:rsid w:val="000C1C28"/>
    <w:rsid w:val="000D0AF2"/>
    <w:rsid w:val="000D1229"/>
    <w:rsid w:val="000D14E8"/>
    <w:rsid w:val="000D5656"/>
    <w:rsid w:val="000D729E"/>
    <w:rsid w:val="000E247B"/>
    <w:rsid w:val="000E62C6"/>
    <w:rsid w:val="000E7379"/>
    <w:rsid w:val="000F2E02"/>
    <w:rsid w:val="000F4B26"/>
    <w:rsid w:val="000F7324"/>
    <w:rsid w:val="00111CFD"/>
    <w:rsid w:val="00112AFA"/>
    <w:rsid w:val="0011683D"/>
    <w:rsid w:val="00117390"/>
    <w:rsid w:val="00117742"/>
    <w:rsid w:val="001255B3"/>
    <w:rsid w:val="00126449"/>
    <w:rsid w:val="0012719F"/>
    <w:rsid w:val="0013611C"/>
    <w:rsid w:val="00137F04"/>
    <w:rsid w:val="00142366"/>
    <w:rsid w:val="0014263E"/>
    <w:rsid w:val="00145962"/>
    <w:rsid w:val="00152D87"/>
    <w:rsid w:val="00153FC9"/>
    <w:rsid w:val="001551A5"/>
    <w:rsid w:val="00161007"/>
    <w:rsid w:val="0016149E"/>
    <w:rsid w:val="00161AD3"/>
    <w:rsid w:val="0016510F"/>
    <w:rsid w:val="00165EB5"/>
    <w:rsid w:val="00167BDD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7453"/>
    <w:rsid w:val="001954C0"/>
    <w:rsid w:val="00195F6C"/>
    <w:rsid w:val="001A4271"/>
    <w:rsid w:val="001B0202"/>
    <w:rsid w:val="001B083F"/>
    <w:rsid w:val="001B0E80"/>
    <w:rsid w:val="001B453D"/>
    <w:rsid w:val="001C0337"/>
    <w:rsid w:val="001C3114"/>
    <w:rsid w:val="001C3ACD"/>
    <w:rsid w:val="001D1E2F"/>
    <w:rsid w:val="001E006A"/>
    <w:rsid w:val="001E15D1"/>
    <w:rsid w:val="001E35E6"/>
    <w:rsid w:val="001F0C70"/>
    <w:rsid w:val="001F1838"/>
    <w:rsid w:val="001F3CAF"/>
    <w:rsid w:val="001F5FA9"/>
    <w:rsid w:val="001F760A"/>
    <w:rsid w:val="001F78D0"/>
    <w:rsid w:val="00200103"/>
    <w:rsid w:val="002003E4"/>
    <w:rsid w:val="00200C6E"/>
    <w:rsid w:val="00200DF5"/>
    <w:rsid w:val="002014E5"/>
    <w:rsid w:val="002119D7"/>
    <w:rsid w:val="002139DA"/>
    <w:rsid w:val="002166E9"/>
    <w:rsid w:val="00216C13"/>
    <w:rsid w:val="00216C3F"/>
    <w:rsid w:val="002204E2"/>
    <w:rsid w:val="00221EAC"/>
    <w:rsid w:val="0022556F"/>
    <w:rsid w:val="002272EE"/>
    <w:rsid w:val="0022769A"/>
    <w:rsid w:val="00232B82"/>
    <w:rsid w:val="00233B19"/>
    <w:rsid w:val="00234431"/>
    <w:rsid w:val="00236613"/>
    <w:rsid w:val="00236F86"/>
    <w:rsid w:val="002442DE"/>
    <w:rsid w:val="002448CB"/>
    <w:rsid w:val="00245A55"/>
    <w:rsid w:val="00252794"/>
    <w:rsid w:val="002542C4"/>
    <w:rsid w:val="00255A00"/>
    <w:rsid w:val="002575C2"/>
    <w:rsid w:val="002600AC"/>
    <w:rsid w:val="00264AA8"/>
    <w:rsid w:val="0026554E"/>
    <w:rsid w:val="00265CF0"/>
    <w:rsid w:val="00267DD0"/>
    <w:rsid w:val="00270153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CD8"/>
    <w:rsid w:val="00290F60"/>
    <w:rsid w:val="00295723"/>
    <w:rsid w:val="002B3DE8"/>
    <w:rsid w:val="002B6ADD"/>
    <w:rsid w:val="002C4EBD"/>
    <w:rsid w:val="002C67D4"/>
    <w:rsid w:val="002C7B2F"/>
    <w:rsid w:val="002D0733"/>
    <w:rsid w:val="002D5A91"/>
    <w:rsid w:val="002E0200"/>
    <w:rsid w:val="002E10C7"/>
    <w:rsid w:val="002E16F7"/>
    <w:rsid w:val="002E37B6"/>
    <w:rsid w:val="002E3A88"/>
    <w:rsid w:val="002E5587"/>
    <w:rsid w:val="002F030E"/>
    <w:rsid w:val="002F15C4"/>
    <w:rsid w:val="002F2C8B"/>
    <w:rsid w:val="002F3F4C"/>
    <w:rsid w:val="002F46FA"/>
    <w:rsid w:val="002F55BB"/>
    <w:rsid w:val="002F7E40"/>
    <w:rsid w:val="00305414"/>
    <w:rsid w:val="00306346"/>
    <w:rsid w:val="00312282"/>
    <w:rsid w:val="003156D3"/>
    <w:rsid w:val="00316468"/>
    <w:rsid w:val="003213A0"/>
    <w:rsid w:val="00323E08"/>
    <w:rsid w:val="00325CF6"/>
    <w:rsid w:val="00326440"/>
    <w:rsid w:val="00327B04"/>
    <w:rsid w:val="00332EC7"/>
    <w:rsid w:val="003339DE"/>
    <w:rsid w:val="00335453"/>
    <w:rsid w:val="00337A69"/>
    <w:rsid w:val="0034039C"/>
    <w:rsid w:val="00342F8A"/>
    <w:rsid w:val="00345DBD"/>
    <w:rsid w:val="00347FD2"/>
    <w:rsid w:val="00350D0D"/>
    <w:rsid w:val="00354DFD"/>
    <w:rsid w:val="00360B9D"/>
    <w:rsid w:val="003618A4"/>
    <w:rsid w:val="00363020"/>
    <w:rsid w:val="003668DF"/>
    <w:rsid w:val="00366DE6"/>
    <w:rsid w:val="00375030"/>
    <w:rsid w:val="0039075B"/>
    <w:rsid w:val="00390E83"/>
    <w:rsid w:val="0039415B"/>
    <w:rsid w:val="003950C4"/>
    <w:rsid w:val="00395752"/>
    <w:rsid w:val="00396D07"/>
    <w:rsid w:val="003A02DD"/>
    <w:rsid w:val="003A02FA"/>
    <w:rsid w:val="003A46C3"/>
    <w:rsid w:val="003B1156"/>
    <w:rsid w:val="003B64E8"/>
    <w:rsid w:val="003C1977"/>
    <w:rsid w:val="003C44BB"/>
    <w:rsid w:val="003D0113"/>
    <w:rsid w:val="003D2450"/>
    <w:rsid w:val="003D2DEC"/>
    <w:rsid w:val="003D4749"/>
    <w:rsid w:val="003D6495"/>
    <w:rsid w:val="003D72CA"/>
    <w:rsid w:val="003D7E6A"/>
    <w:rsid w:val="003E1832"/>
    <w:rsid w:val="003E3249"/>
    <w:rsid w:val="003E3F2F"/>
    <w:rsid w:val="003E5516"/>
    <w:rsid w:val="003E673D"/>
    <w:rsid w:val="003F151B"/>
    <w:rsid w:val="003F24DA"/>
    <w:rsid w:val="003F5FEE"/>
    <w:rsid w:val="003F78A3"/>
    <w:rsid w:val="0040248B"/>
    <w:rsid w:val="00404A78"/>
    <w:rsid w:val="004054B1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55C82"/>
    <w:rsid w:val="00457049"/>
    <w:rsid w:val="00457F62"/>
    <w:rsid w:val="00460612"/>
    <w:rsid w:val="00461921"/>
    <w:rsid w:val="00464A6C"/>
    <w:rsid w:val="0046581C"/>
    <w:rsid w:val="00465F78"/>
    <w:rsid w:val="004667A4"/>
    <w:rsid w:val="00471C48"/>
    <w:rsid w:val="0047219F"/>
    <w:rsid w:val="00476587"/>
    <w:rsid w:val="00476F25"/>
    <w:rsid w:val="00484CAF"/>
    <w:rsid w:val="00484D59"/>
    <w:rsid w:val="00486322"/>
    <w:rsid w:val="004869DA"/>
    <w:rsid w:val="00487120"/>
    <w:rsid w:val="00491EBB"/>
    <w:rsid w:val="004940B8"/>
    <w:rsid w:val="004962FB"/>
    <w:rsid w:val="004A4AC0"/>
    <w:rsid w:val="004A5BA3"/>
    <w:rsid w:val="004B339B"/>
    <w:rsid w:val="004B45EE"/>
    <w:rsid w:val="004C1C12"/>
    <w:rsid w:val="004C4959"/>
    <w:rsid w:val="004C7288"/>
    <w:rsid w:val="004C7316"/>
    <w:rsid w:val="004D3011"/>
    <w:rsid w:val="004D41B6"/>
    <w:rsid w:val="004E14A1"/>
    <w:rsid w:val="004F2FCA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1425"/>
    <w:rsid w:val="00513BBC"/>
    <w:rsid w:val="00516F6F"/>
    <w:rsid w:val="005171C8"/>
    <w:rsid w:val="00523653"/>
    <w:rsid w:val="00526BB2"/>
    <w:rsid w:val="005323F7"/>
    <w:rsid w:val="005357E7"/>
    <w:rsid w:val="00537F8D"/>
    <w:rsid w:val="00540BB4"/>
    <w:rsid w:val="00541462"/>
    <w:rsid w:val="005507DB"/>
    <w:rsid w:val="005512A9"/>
    <w:rsid w:val="005517B0"/>
    <w:rsid w:val="00557A95"/>
    <w:rsid w:val="00561510"/>
    <w:rsid w:val="00567561"/>
    <w:rsid w:val="00571C08"/>
    <w:rsid w:val="00572485"/>
    <w:rsid w:val="00573225"/>
    <w:rsid w:val="005738F8"/>
    <w:rsid w:val="00577935"/>
    <w:rsid w:val="00580623"/>
    <w:rsid w:val="00580B0C"/>
    <w:rsid w:val="00580F22"/>
    <w:rsid w:val="00580FAF"/>
    <w:rsid w:val="00581166"/>
    <w:rsid w:val="00582491"/>
    <w:rsid w:val="005829AF"/>
    <w:rsid w:val="00583F43"/>
    <w:rsid w:val="00584D3D"/>
    <w:rsid w:val="0059472C"/>
    <w:rsid w:val="00594EEE"/>
    <w:rsid w:val="00595AAB"/>
    <w:rsid w:val="00595C43"/>
    <w:rsid w:val="00596FF6"/>
    <w:rsid w:val="005B195F"/>
    <w:rsid w:val="005B3504"/>
    <w:rsid w:val="005B4C51"/>
    <w:rsid w:val="005B5AD4"/>
    <w:rsid w:val="005B7083"/>
    <w:rsid w:val="005C1D91"/>
    <w:rsid w:val="005C222A"/>
    <w:rsid w:val="005C58E5"/>
    <w:rsid w:val="005D3D57"/>
    <w:rsid w:val="005D6EBE"/>
    <w:rsid w:val="005D74EE"/>
    <w:rsid w:val="005E301A"/>
    <w:rsid w:val="005E3EB7"/>
    <w:rsid w:val="005E6D93"/>
    <w:rsid w:val="005F2077"/>
    <w:rsid w:val="005F438F"/>
    <w:rsid w:val="005F705D"/>
    <w:rsid w:val="00604740"/>
    <w:rsid w:val="0060602E"/>
    <w:rsid w:val="00610603"/>
    <w:rsid w:val="00610A40"/>
    <w:rsid w:val="00610EE5"/>
    <w:rsid w:val="00611B53"/>
    <w:rsid w:val="00612615"/>
    <w:rsid w:val="00621224"/>
    <w:rsid w:val="0063064F"/>
    <w:rsid w:val="006559ED"/>
    <w:rsid w:val="00660405"/>
    <w:rsid w:val="00660751"/>
    <w:rsid w:val="006624F5"/>
    <w:rsid w:val="006627FC"/>
    <w:rsid w:val="00673CFE"/>
    <w:rsid w:val="00677569"/>
    <w:rsid w:val="006801FB"/>
    <w:rsid w:val="00682409"/>
    <w:rsid w:val="00686B1B"/>
    <w:rsid w:val="006918AE"/>
    <w:rsid w:val="006A3128"/>
    <w:rsid w:val="006A4A1E"/>
    <w:rsid w:val="006A5D87"/>
    <w:rsid w:val="006A7AA5"/>
    <w:rsid w:val="006B1C2B"/>
    <w:rsid w:val="006B693C"/>
    <w:rsid w:val="006C09EE"/>
    <w:rsid w:val="006C0C95"/>
    <w:rsid w:val="006C73BB"/>
    <w:rsid w:val="006D050C"/>
    <w:rsid w:val="006D0C74"/>
    <w:rsid w:val="006D1633"/>
    <w:rsid w:val="006D5875"/>
    <w:rsid w:val="006D70A7"/>
    <w:rsid w:val="006D7693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17BCE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558A"/>
    <w:rsid w:val="00747BC1"/>
    <w:rsid w:val="00752C8C"/>
    <w:rsid w:val="00754303"/>
    <w:rsid w:val="00755589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A32"/>
    <w:rsid w:val="00797C0E"/>
    <w:rsid w:val="007A63CB"/>
    <w:rsid w:val="007A673D"/>
    <w:rsid w:val="007B6885"/>
    <w:rsid w:val="007B6A1E"/>
    <w:rsid w:val="007B6AFF"/>
    <w:rsid w:val="007C11B1"/>
    <w:rsid w:val="007C4B00"/>
    <w:rsid w:val="007C54C1"/>
    <w:rsid w:val="007C563E"/>
    <w:rsid w:val="007C6CBD"/>
    <w:rsid w:val="007D54A2"/>
    <w:rsid w:val="007E05DE"/>
    <w:rsid w:val="007F656B"/>
    <w:rsid w:val="007F6849"/>
    <w:rsid w:val="00802A66"/>
    <w:rsid w:val="00804F15"/>
    <w:rsid w:val="0080750E"/>
    <w:rsid w:val="00807C39"/>
    <w:rsid w:val="008124D8"/>
    <w:rsid w:val="008137F7"/>
    <w:rsid w:val="00822D8F"/>
    <w:rsid w:val="00823B1F"/>
    <w:rsid w:val="00823CAB"/>
    <w:rsid w:val="0082442B"/>
    <w:rsid w:val="00831996"/>
    <w:rsid w:val="00832A66"/>
    <w:rsid w:val="00835F1B"/>
    <w:rsid w:val="00835FCD"/>
    <w:rsid w:val="008428C9"/>
    <w:rsid w:val="00845DAF"/>
    <w:rsid w:val="008468B7"/>
    <w:rsid w:val="00852766"/>
    <w:rsid w:val="00852D2F"/>
    <w:rsid w:val="00854300"/>
    <w:rsid w:val="00861384"/>
    <w:rsid w:val="00863F52"/>
    <w:rsid w:val="0086404A"/>
    <w:rsid w:val="0086696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B67EC"/>
    <w:rsid w:val="008C05D4"/>
    <w:rsid w:val="008C26EC"/>
    <w:rsid w:val="008C58FD"/>
    <w:rsid w:val="008D0959"/>
    <w:rsid w:val="008D26F1"/>
    <w:rsid w:val="008E2F39"/>
    <w:rsid w:val="008E3889"/>
    <w:rsid w:val="008E7E72"/>
    <w:rsid w:val="008F58CA"/>
    <w:rsid w:val="008F621C"/>
    <w:rsid w:val="008F76C3"/>
    <w:rsid w:val="008F7E6A"/>
    <w:rsid w:val="009046BC"/>
    <w:rsid w:val="009107CC"/>
    <w:rsid w:val="0091160F"/>
    <w:rsid w:val="0091232E"/>
    <w:rsid w:val="00912763"/>
    <w:rsid w:val="009144A8"/>
    <w:rsid w:val="0091554B"/>
    <w:rsid w:val="00917A54"/>
    <w:rsid w:val="00935332"/>
    <w:rsid w:val="00935B19"/>
    <w:rsid w:val="00936B52"/>
    <w:rsid w:val="009465F3"/>
    <w:rsid w:val="00950ADE"/>
    <w:rsid w:val="009534B8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3603"/>
    <w:rsid w:val="00984608"/>
    <w:rsid w:val="00992158"/>
    <w:rsid w:val="00992456"/>
    <w:rsid w:val="0099563D"/>
    <w:rsid w:val="009A02DA"/>
    <w:rsid w:val="009A788A"/>
    <w:rsid w:val="009B0544"/>
    <w:rsid w:val="009B1E90"/>
    <w:rsid w:val="009B3DA9"/>
    <w:rsid w:val="009B52B1"/>
    <w:rsid w:val="009C56A8"/>
    <w:rsid w:val="009C579A"/>
    <w:rsid w:val="009C7CF5"/>
    <w:rsid w:val="009D191C"/>
    <w:rsid w:val="009D310B"/>
    <w:rsid w:val="009D35D0"/>
    <w:rsid w:val="009D75A0"/>
    <w:rsid w:val="009E1FE2"/>
    <w:rsid w:val="009E3DCD"/>
    <w:rsid w:val="009E43F8"/>
    <w:rsid w:val="009E4554"/>
    <w:rsid w:val="009E575A"/>
    <w:rsid w:val="009E6DCF"/>
    <w:rsid w:val="009F5693"/>
    <w:rsid w:val="009F72BE"/>
    <w:rsid w:val="00A02DDE"/>
    <w:rsid w:val="00A03EF0"/>
    <w:rsid w:val="00A11D9E"/>
    <w:rsid w:val="00A1226E"/>
    <w:rsid w:val="00A237D4"/>
    <w:rsid w:val="00A25366"/>
    <w:rsid w:val="00A2669F"/>
    <w:rsid w:val="00A31687"/>
    <w:rsid w:val="00A32C98"/>
    <w:rsid w:val="00A44527"/>
    <w:rsid w:val="00A52332"/>
    <w:rsid w:val="00A52E85"/>
    <w:rsid w:val="00A5557A"/>
    <w:rsid w:val="00A5652D"/>
    <w:rsid w:val="00A56FF8"/>
    <w:rsid w:val="00A62D8A"/>
    <w:rsid w:val="00A67920"/>
    <w:rsid w:val="00A717AB"/>
    <w:rsid w:val="00A71B8E"/>
    <w:rsid w:val="00A73EEB"/>
    <w:rsid w:val="00A75153"/>
    <w:rsid w:val="00A759FA"/>
    <w:rsid w:val="00A86907"/>
    <w:rsid w:val="00A93C94"/>
    <w:rsid w:val="00A96155"/>
    <w:rsid w:val="00AA0465"/>
    <w:rsid w:val="00AA74F3"/>
    <w:rsid w:val="00AA7534"/>
    <w:rsid w:val="00AB0770"/>
    <w:rsid w:val="00AB5103"/>
    <w:rsid w:val="00AC4CC9"/>
    <w:rsid w:val="00AD34F2"/>
    <w:rsid w:val="00AD490A"/>
    <w:rsid w:val="00AD5358"/>
    <w:rsid w:val="00AE51D3"/>
    <w:rsid w:val="00AE5E14"/>
    <w:rsid w:val="00AF180F"/>
    <w:rsid w:val="00AF63E4"/>
    <w:rsid w:val="00AF6BAF"/>
    <w:rsid w:val="00AF6E2F"/>
    <w:rsid w:val="00B049E6"/>
    <w:rsid w:val="00B12D59"/>
    <w:rsid w:val="00B1338F"/>
    <w:rsid w:val="00B15AC0"/>
    <w:rsid w:val="00B20B03"/>
    <w:rsid w:val="00B20E49"/>
    <w:rsid w:val="00B21A41"/>
    <w:rsid w:val="00B2370E"/>
    <w:rsid w:val="00B25E07"/>
    <w:rsid w:val="00B2771A"/>
    <w:rsid w:val="00B314C8"/>
    <w:rsid w:val="00B33886"/>
    <w:rsid w:val="00B33CB6"/>
    <w:rsid w:val="00B403BB"/>
    <w:rsid w:val="00B41836"/>
    <w:rsid w:val="00B4592D"/>
    <w:rsid w:val="00B53CD1"/>
    <w:rsid w:val="00B53ECE"/>
    <w:rsid w:val="00B54CA6"/>
    <w:rsid w:val="00B56E9B"/>
    <w:rsid w:val="00B574AA"/>
    <w:rsid w:val="00B60BB3"/>
    <w:rsid w:val="00B61044"/>
    <w:rsid w:val="00B6209F"/>
    <w:rsid w:val="00B64B92"/>
    <w:rsid w:val="00B67F6F"/>
    <w:rsid w:val="00B75717"/>
    <w:rsid w:val="00B76336"/>
    <w:rsid w:val="00B918C1"/>
    <w:rsid w:val="00B91C88"/>
    <w:rsid w:val="00B934F2"/>
    <w:rsid w:val="00B93FAB"/>
    <w:rsid w:val="00BA1D29"/>
    <w:rsid w:val="00BA3DD1"/>
    <w:rsid w:val="00BA45E1"/>
    <w:rsid w:val="00BB3481"/>
    <w:rsid w:val="00BC16BE"/>
    <w:rsid w:val="00BC5007"/>
    <w:rsid w:val="00BC5517"/>
    <w:rsid w:val="00BC5CFE"/>
    <w:rsid w:val="00BD093C"/>
    <w:rsid w:val="00BD2918"/>
    <w:rsid w:val="00BD6AAA"/>
    <w:rsid w:val="00BE0225"/>
    <w:rsid w:val="00BE41C4"/>
    <w:rsid w:val="00BE5F29"/>
    <w:rsid w:val="00BE6670"/>
    <w:rsid w:val="00BF2BED"/>
    <w:rsid w:val="00BF3496"/>
    <w:rsid w:val="00BF4FEB"/>
    <w:rsid w:val="00BF511A"/>
    <w:rsid w:val="00C05910"/>
    <w:rsid w:val="00C06473"/>
    <w:rsid w:val="00C06E8F"/>
    <w:rsid w:val="00C10097"/>
    <w:rsid w:val="00C16800"/>
    <w:rsid w:val="00C2319B"/>
    <w:rsid w:val="00C249EA"/>
    <w:rsid w:val="00C278E6"/>
    <w:rsid w:val="00C3036C"/>
    <w:rsid w:val="00C31FAF"/>
    <w:rsid w:val="00C33903"/>
    <w:rsid w:val="00C345B7"/>
    <w:rsid w:val="00C35B30"/>
    <w:rsid w:val="00C37033"/>
    <w:rsid w:val="00C40847"/>
    <w:rsid w:val="00C4233B"/>
    <w:rsid w:val="00C44588"/>
    <w:rsid w:val="00C45114"/>
    <w:rsid w:val="00C46448"/>
    <w:rsid w:val="00C50648"/>
    <w:rsid w:val="00C52957"/>
    <w:rsid w:val="00C53194"/>
    <w:rsid w:val="00C56595"/>
    <w:rsid w:val="00C57B08"/>
    <w:rsid w:val="00C61942"/>
    <w:rsid w:val="00C63530"/>
    <w:rsid w:val="00C63B06"/>
    <w:rsid w:val="00C649C5"/>
    <w:rsid w:val="00C73549"/>
    <w:rsid w:val="00C7612A"/>
    <w:rsid w:val="00C76DB5"/>
    <w:rsid w:val="00C80204"/>
    <w:rsid w:val="00C8118F"/>
    <w:rsid w:val="00C812CA"/>
    <w:rsid w:val="00C840A5"/>
    <w:rsid w:val="00C90C99"/>
    <w:rsid w:val="00C94844"/>
    <w:rsid w:val="00CA04BD"/>
    <w:rsid w:val="00CA0B4B"/>
    <w:rsid w:val="00CA1F6C"/>
    <w:rsid w:val="00CA7F3E"/>
    <w:rsid w:val="00CC08A3"/>
    <w:rsid w:val="00CC2615"/>
    <w:rsid w:val="00CC500A"/>
    <w:rsid w:val="00CC5400"/>
    <w:rsid w:val="00CD00AC"/>
    <w:rsid w:val="00CD0630"/>
    <w:rsid w:val="00CD1F6E"/>
    <w:rsid w:val="00CD2CBA"/>
    <w:rsid w:val="00CD68E8"/>
    <w:rsid w:val="00CE3EB4"/>
    <w:rsid w:val="00CF0249"/>
    <w:rsid w:val="00CF1782"/>
    <w:rsid w:val="00CF5ADB"/>
    <w:rsid w:val="00D02CAD"/>
    <w:rsid w:val="00D035CA"/>
    <w:rsid w:val="00D047C2"/>
    <w:rsid w:val="00D0480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782B"/>
    <w:rsid w:val="00D448DF"/>
    <w:rsid w:val="00D51F48"/>
    <w:rsid w:val="00D52AFB"/>
    <w:rsid w:val="00D535C2"/>
    <w:rsid w:val="00D57768"/>
    <w:rsid w:val="00D609F2"/>
    <w:rsid w:val="00D61BB5"/>
    <w:rsid w:val="00D64DE1"/>
    <w:rsid w:val="00D70011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6CCA"/>
    <w:rsid w:val="00DA7750"/>
    <w:rsid w:val="00DA7866"/>
    <w:rsid w:val="00DA7CBA"/>
    <w:rsid w:val="00DA7DEC"/>
    <w:rsid w:val="00DB1091"/>
    <w:rsid w:val="00DB57FE"/>
    <w:rsid w:val="00DB6030"/>
    <w:rsid w:val="00DC47B8"/>
    <w:rsid w:val="00DC6BE4"/>
    <w:rsid w:val="00DD2B74"/>
    <w:rsid w:val="00DD3EBD"/>
    <w:rsid w:val="00DD53B2"/>
    <w:rsid w:val="00DD5685"/>
    <w:rsid w:val="00DE1F87"/>
    <w:rsid w:val="00DE7E96"/>
    <w:rsid w:val="00DF3D2D"/>
    <w:rsid w:val="00DF47DB"/>
    <w:rsid w:val="00DF6F1D"/>
    <w:rsid w:val="00DF73DE"/>
    <w:rsid w:val="00E02E10"/>
    <w:rsid w:val="00E03A9B"/>
    <w:rsid w:val="00E0455F"/>
    <w:rsid w:val="00E05248"/>
    <w:rsid w:val="00E103E7"/>
    <w:rsid w:val="00E12B92"/>
    <w:rsid w:val="00E13409"/>
    <w:rsid w:val="00E273B3"/>
    <w:rsid w:val="00E31DEF"/>
    <w:rsid w:val="00E37733"/>
    <w:rsid w:val="00E4479E"/>
    <w:rsid w:val="00E50AD2"/>
    <w:rsid w:val="00E511CD"/>
    <w:rsid w:val="00E55C69"/>
    <w:rsid w:val="00E55EE3"/>
    <w:rsid w:val="00E567DB"/>
    <w:rsid w:val="00E61C31"/>
    <w:rsid w:val="00E6305E"/>
    <w:rsid w:val="00E65A56"/>
    <w:rsid w:val="00E65B4D"/>
    <w:rsid w:val="00E66A94"/>
    <w:rsid w:val="00E676EC"/>
    <w:rsid w:val="00E70FCD"/>
    <w:rsid w:val="00E726E1"/>
    <w:rsid w:val="00E727C5"/>
    <w:rsid w:val="00E76056"/>
    <w:rsid w:val="00E8208B"/>
    <w:rsid w:val="00E85FF7"/>
    <w:rsid w:val="00E8737E"/>
    <w:rsid w:val="00E908AF"/>
    <w:rsid w:val="00E92D6D"/>
    <w:rsid w:val="00E936D2"/>
    <w:rsid w:val="00E956AF"/>
    <w:rsid w:val="00E96AB4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3DB3"/>
    <w:rsid w:val="00EC529F"/>
    <w:rsid w:val="00EC57E7"/>
    <w:rsid w:val="00EC59CC"/>
    <w:rsid w:val="00ED56AD"/>
    <w:rsid w:val="00ED59ED"/>
    <w:rsid w:val="00ED6712"/>
    <w:rsid w:val="00EE58E6"/>
    <w:rsid w:val="00EE688F"/>
    <w:rsid w:val="00EF00BB"/>
    <w:rsid w:val="00EF0F11"/>
    <w:rsid w:val="00EF5383"/>
    <w:rsid w:val="00EF5767"/>
    <w:rsid w:val="00EF5CD8"/>
    <w:rsid w:val="00EF7CCD"/>
    <w:rsid w:val="00F01266"/>
    <w:rsid w:val="00F019D5"/>
    <w:rsid w:val="00F03BB7"/>
    <w:rsid w:val="00F046BE"/>
    <w:rsid w:val="00F05D28"/>
    <w:rsid w:val="00F11D4E"/>
    <w:rsid w:val="00F130F7"/>
    <w:rsid w:val="00F1346D"/>
    <w:rsid w:val="00F136C8"/>
    <w:rsid w:val="00F23393"/>
    <w:rsid w:val="00F26266"/>
    <w:rsid w:val="00F26B35"/>
    <w:rsid w:val="00F26C63"/>
    <w:rsid w:val="00F27F0D"/>
    <w:rsid w:val="00F32427"/>
    <w:rsid w:val="00F32C44"/>
    <w:rsid w:val="00F35613"/>
    <w:rsid w:val="00F358F0"/>
    <w:rsid w:val="00F407DD"/>
    <w:rsid w:val="00F42D24"/>
    <w:rsid w:val="00F44D84"/>
    <w:rsid w:val="00F53151"/>
    <w:rsid w:val="00F66547"/>
    <w:rsid w:val="00F6746A"/>
    <w:rsid w:val="00F7608F"/>
    <w:rsid w:val="00F76CDD"/>
    <w:rsid w:val="00F77C55"/>
    <w:rsid w:val="00F8096E"/>
    <w:rsid w:val="00F91E58"/>
    <w:rsid w:val="00F923F6"/>
    <w:rsid w:val="00FA4E3B"/>
    <w:rsid w:val="00FA66D8"/>
    <w:rsid w:val="00FB6CC5"/>
    <w:rsid w:val="00FB7F24"/>
    <w:rsid w:val="00FC01F8"/>
    <w:rsid w:val="00FC2CE9"/>
    <w:rsid w:val="00FC58B9"/>
    <w:rsid w:val="00FD0AE5"/>
    <w:rsid w:val="00FD25C6"/>
    <w:rsid w:val="00FD44C0"/>
    <w:rsid w:val="00FE0384"/>
    <w:rsid w:val="00FE0DB3"/>
    <w:rsid w:val="00FE110B"/>
    <w:rsid w:val="00FE179F"/>
    <w:rsid w:val="00FE36E8"/>
    <w:rsid w:val="00FE4351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02E"/>
    <w:pPr>
      <w:spacing w:before="200" w:line="312" w:lineRule="auto"/>
      <w:ind w:left="518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540BB4"/>
    <w:pPr>
      <w:spacing w:before="600" w:line="240" w:lineRule="auto"/>
      <w:ind w:left="180"/>
      <w:outlineLvl w:val="0"/>
    </w:pPr>
    <w:rPr>
      <w:rFonts w:ascii="Noto Sans bold" w:hAnsi="Noto Sans bold"/>
      <w:b/>
      <w:bCs/>
      <w:color w:val="2E3192" w:themeColor="text1"/>
      <w:sz w:val="42"/>
      <w:szCs w:val="48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FA66D8"/>
    <w:pPr>
      <w:shd w:val="clear" w:color="auto" w:fill="E4EAED"/>
      <w:spacing w:before="240" w:after="24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0810E2"/>
    <w:pPr>
      <w:shd w:val="clear" w:color="auto" w:fill="auto"/>
      <w:ind w:left="518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7A74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5357E7"/>
    <w:pPr>
      <w:shd w:val="clear" w:color="004982" w:fill="auto"/>
      <w:tabs>
        <w:tab w:val="right" w:pos="10440"/>
      </w:tabs>
      <w:spacing w:before="0" w:line="240" w:lineRule="auto"/>
      <w:ind w:left="0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5357E7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FA66D8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8468B7"/>
    <w:pPr>
      <w:numPr>
        <w:numId w:val="13"/>
      </w:numPr>
    </w:pPr>
    <w:rPr>
      <w:rFonts w:ascii="Aptos" w:hAnsi="Aptos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0810E2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540BB4"/>
    <w:rPr>
      <w:rFonts w:ascii="Noto Sans bold" w:hAnsi="Noto Sans bold" w:cs="Arial"/>
      <w:b/>
      <w:bCs/>
      <w:color w:val="2E3192" w:themeColor="text1"/>
      <w:sz w:val="42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761FBD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9"/>
    <w:rsid w:val="00761FBD"/>
    <w:rPr>
      <w:rFonts w:ascii="Aptos" w:hAnsi="Aptos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57A747" w:themeColor="accent1" w:themeShade="BF"/>
      <w:sz w:val="26"/>
      <w:szCs w:val="26"/>
    </w:rPr>
  </w:style>
  <w:style w:type="paragraph" w:customStyle="1" w:styleId="Programname">
    <w:name w:val="Program name"/>
    <w:basedOn w:val="Officename"/>
    <w:uiPriority w:val="3"/>
    <w:qFormat/>
    <w:rsid w:val="009D310B"/>
    <w:rPr>
      <w:b/>
      <w:bCs/>
    </w:rPr>
  </w:style>
  <w:style w:type="paragraph" w:customStyle="1" w:styleId="Officename">
    <w:name w:val="Office name"/>
    <w:basedOn w:val="Normal"/>
    <w:uiPriority w:val="3"/>
    <w:qFormat/>
    <w:rsid w:val="009D310B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LastPageProgramInfoBox">
    <w:name w:val="LastPage Program InfoBox"/>
    <w:uiPriority w:val="6"/>
    <w:qFormat/>
    <w:rsid w:val="00D764D2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left="202"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spacing w:before="360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39415B"/>
    <w:pPr>
      <w:spacing w:before="0" w:after="360"/>
      <w:ind w:left="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39415B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C278E6"/>
    <w:pPr>
      <w:ind w:left="202"/>
    </w:pPr>
  </w:style>
  <w:style w:type="paragraph" w:styleId="Revision">
    <w:name w:val="Revision"/>
    <w:hidden/>
    <w:uiPriority w:val="99"/>
    <w:semiHidden/>
    <w:rsid w:val="0074558A"/>
    <w:rPr>
      <w:rFonts w:ascii="Noto Sans" w:hAnsi="Noto Sans" w:cs="Arial"/>
      <w:sz w:val="24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32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2C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2C44"/>
    <w:rPr>
      <w:rFonts w:ascii="Noto Sans" w:hAnsi="Noto Sans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C44"/>
    <w:rPr>
      <w:rFonts w:ascii="Noto Sans" w:hAnsi="Noto Sans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2.tif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apd.ltss@odhs.oregon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pd.medicaidpolicy@odhsoha.oregon.gov" TargetMode="External"/><Relationship Id="rId20" Type="http://schemas.openxmlformats.org/officeDocument/2006/relationships/hyperlink" Target="http://www.oregon.gov/odh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oregon.gov/odhs/rules-policy/apdrules/411-016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odhs.info@odhs.oregon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tiff"/><Relationship Id="rId22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3980E200AB4227ADE88EEE33AC1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D0DDC-92E5-4CAC-BE00-CEECF050C716}"/>
      </w:docPartPr>
      <w:docPartBody>
        <w:p w:rsidR="004D3E7C" w:rsidRDefault="00677BE7" w:rsidP="00677BE7">
          <w:pPr>
            <w:pStyle w:val="163980E200AB4227ADE88EEE33AC1C9B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55D306315FFA44D9BA6343EA01E0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4CDA6-C747-4142-9F8A-3CD957541052}"/>
      </w:docPartPr>
      <w:docPartBody>
        <w:p w:rsidR="004D3E7C" w:rsidRDefault="00677BE7" w:rsidP="00677BE7">
          <w:pPr>
            <w:pStyle w:val="55D306315FFA44D9BA6343EA01E0663D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070D1902FB3F403296D6AAF6E28F2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38053-BC5C-4505-A4F8-AF5A05780A0A}"/>
      </w:docPartPr>
      <w:docPartBody>
        <w:p w:rsidR="004D3E7C" w:rsidRDefault="00677BE7" w:rsidP="00677BE7">
          <w:pPr>
            <w:pStyle w:val="070D1902FB3F403296D6AAF6E28F275F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0BA7898DF87E4DD5B1BB4674B6ED9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61905-3FE9-4FC2-A4EA-C6666A4341ED}"/>
      </w:docPartPr>
      <w:docPartBody>
        <w:p w:rsidR="004D3E7C" w:rsidRDefault="00677BE7" w:rsidP="00677BE7">
          <w:pPr>
            <w:pStyle w:val="0BA7898DF87E4DD5B1BB4674B6ED9F42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FE3D8A43D8E240469345DD452D3D6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80968-98CF-49FA-AD43-2CBFA0E2B643}"/>
      </w:docPartPr>
      <w:docPartBody>
        <w:p w:rsidR="004D3E7C" w:rsidRDefault="00677BE7" w:rsidP="00677BE7">
          <w:pPr>
            <w:pStyle w:val="FE3D8A43D8E240469345DD452D3D683C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F1CF0B46897046778D9590D066B3D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8166-4CA8-4FA6-924C-F66565B2B855}"/>
      </w:docPartPr>
      <w:docPartBody>
        <w:p w:rsidR="004D3E7C" w:rsidRDefault="00677BE7" w:rsidP="00677BE7">
          <w:pPr>
            <w:pStyle w:val="F1CF0B46897046778D9590D066B3D9A8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2114D9D3D7B84ABC8572DBBA1176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EB073-EDF6-4FD3-A9E5-B54D8E44F1E3}"/>
      </w:docPartPr>
      <w:docPartBody>
        <w:p w:rsidR="004D3E7C" w:rsidRDefault="00677BE7" w:rsidP="00677BE7">
          <w:pPr>
            <w:pStyle w:val="2114D9D3D7B84ABC8572DBBA11766CDD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03DE0B78B05C4516A464C36435E8C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F2926-4174-4D49-B004-6CEAE26F5DE3}"/>
      </w:docPartPr>
      <w:docPartBody>
        <w:p w:rsidR="004D3E7C" w:rsidRDefault="00677BE7" w:rsidP="00677BE7">
          <w:pPr>
            <w:pStyle w:val="03DE0B78B05C4516A464C36435E8C2B0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75CADD4578CA445C8CB0105953A39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5F2E4-9D11-4BCB-BDAD-CD282649E5EA}"/>
      </w:docPartPr>
      <w:docPartBody>
        <w:p w:rsidR="004D3E7C" w:rsidRDefault="00677BE7" w:rsidP="00677BE7">
          <w:pPr>
            <w:pStyle w:val="75CADD4578CA445C8CB0105953A39302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E0FEF0CD9BF54EC29F0C2298B8361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1D2BB-31CD-45DA-9AFE-217A6E784EA3}"/>
      </w:docPartPr>
      <w:docPartBody>
        <w:p w:rsidR="004D3E7C" w:rsidRDefault="00677BE7" w:rsidP="00677BE7">
          <w:pPr>
            <w:pStyle w:val="E0FEF0CD9BF54EC29F0C2298B83611D8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4507513875C54377A62B360CFDDEA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BF85B-24EF-48BE-992C-9956E372D714}"/>
      </w:docPartPr>
      <w:docPartBody>
        <w:p w:rsidR="004D3E7C" w:rsidRDefault="00677BE7" w:rsidP="00677BE7">
          <w:pPr>
            <w:pStyle w:val="4507513875C54377A62B360CFDDEABB6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BEE634222AA940E889D501759C5E1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8D34E-4C48-44CD-ACBC-C363F1AC9EF8}"/>
      </w:docPartPr>
      <w:docPartBody>
        <w:p w:rsidR="004D3E7C" w:rsidRDefault="00677BE7" w:rsidP="00677BE7">
          <w:pPr>
            <w:pStyle w:val="BEE634222AA940E889D501759C5E122F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22FB261481A14E6D8A285F5F0F390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D7B91-4EDF-4DE7-BC2E-7EA5E16DBD27}"/>
      </w:docPartPr>
      <w:docPartBody>
        <w:p w:rsidR="004D3E7C" w:rsidRDefault="00677BE7" w:rsidP="00677BE7">
          <w:pPr>
            <w:pStyle w:val="22FB261481A14E6D8A285F5F0F390BFE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697F7552C5FF4C7AB28D6E724E6B4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73094-38A5-4244-8A35-D1BA22BBFA5C}"/>
      </w:docPartPr>
      <w:docPartBody>
        <w:p w:rsidR="004D3E7C" w:rsidRDefault="00677BE7" w:rsidP="00677BE7">
          <w:pPr>
            <w:pStyle w:val="697F7552C5FF4C7AB28D6E724E6B4F93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6AD145F909BC40A198B4AE7CEE851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F3D09-E37E-4274-996F-128DC606A94C}"/>
      </w:docPartPr>
      <w:docPartBody>
        <w:p w:rsidR="004D3E7C" w:rsidRDefault="00677BE7" w:rsidP="00677BE7">
          <w:pPr>
            <w:pStyle w:val="6AD145F909BC40A198B4AE7CEE851904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DCC918A5FADD4503BCC3089451F2E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5DDD4-E087-4B94-B325-E644335AF939}"/>
      </w:docPartPr>
      <w:docPartBody>
        <w:p w:rsidR="00C26996" w:rsidRDefault="00C26996" w:rsidP="00C26996">
          <w:pPr>
            <w:pStyle w:val="DCC918A5FADD4503BCC3089451F2E187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F6ABE1EBE52D43AA97BD55CD12941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E00D0-8D3A-41FD-B10F-307D68BD3512}"/>
      </w:docPartPr>
      <w:docPartBody>
        <w:p w:rsidR="00C26996" w:rsidRDefault="00C26996" w:rsidP="00C26996">
          <w:pPr>
            <w:pStyle w:val="F6ABE1EBE52D43AA97BD55CD12941114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6226B4EDBB2C4304B190E2444F17C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E880B-F327-4A2D-99DA-C7A7A4FBE40D}"/>
      </w:docPartPr>
      <w:docPartBody>
        <w:p w:rsidR="008E0A76" w:rsidRDefault="008E0A76" w:rsidP="008E0A76">
          <w:pPr>
            <w:pStyle w:val="6226B4EDBB2C4304B190E2444F17C255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AAF331FB9E674B949A31F930BF3D3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1625D-0C82-4C1C-B5A5-370D0B2410E2}"/>
      </w:docPartPr>
      <w:docPartBody>
        <w:p w:rsidR="008E0A76" w:rsidRDefault="008E0A76" w:rsidP="008E0A76">
          <w:pPr>
            <w:pStyle w:val="AAF331FB9E674B949A31F930BF3D3BDD"/>
          </w:pPr>
          <w:r w:rsidRPr="00796DD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panose1 w:val="020B0502040504020204"/>
    <w:charset w:val="00"/>
    <w:family w:val="swiss"/>
    <w:pitch w:val="variable"/>
    <w:sig w:usb0="E00002FF" w:usb1="4000201F" w:usb2="08000029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75EC6"/>
    <w:multiLevelType w:val="multilevel"/>
    <w:tmpl w:val="FE6E4CA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num w:numId="1" w16cid:durableId="76087549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53B"/>
    <w:rsid w:val="000F2E02"/>
    <w:rsid w:val="001E35E6"/>
    <w:rsid w:val="001F760A"/>
    <w:rsid w:val="00395752"/>
    <w:rsid w:val="004D3E7C"/>
    <w:rsid w:val="00677BE7"/>
    <w:rsid w:val="006B1C2B"/>
    <w:rsid w:val="008A09A7"/>
    <w:rsid w:val="008E0A76"/>
    <w:rsid w:val="008E3889"/>
    <w:rsid w:val="0091554B"/>
    <w:rsid w:val="0096496B"/>
    <w:rsid w:val="00B54CA6"/>
    <w:rsid w:val="00B6653B"/>
    <w:rsid w:val="00C26996"/>
    <w:rsid w:val="00C45114"/>
    <w:rsid w:val="00CA2A32"/>
    <w:rsid w:val="00D0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"/>
    <w:qFormat/>
    <w:rsid w:val="00B6653B"/>
    <w:pPr>
      <w:numPr>
        <w:numId w:val="1"/>
      </w:numPr>
      <w:spacing w:before="120" w:after="120" w:line="312" w:lineRule="auto"/>
      <w:ind w:left="990"/>
    </w:pPr>
    <w:rPr>
      <w:rFonts w:ascii="Noto Sans" w:eastAsia="Calibri" w:hAnsi="Noto Sans" w:cs="Arial"/>
      <w:kern w:val="0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B6653B"/>
    <w:rPr>
      <w:rFonts w:ascii="Noto Sans" w:eastAsia="Calibri" w:hAnsi="Noto Sans" w:cs="Arial"/>
      <w:kern w:val="0"/>
      <w:szCs w:val="26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8E0A76"/>
    <w:rPr>
      <w:color w:val="808080"/>
    </w:rPr>
  </w:style>
  <w:style w:type="paragraph" w:customStyle="1" w:styleId="163980E200AB4227ADE88EEE33AC1C9B">
    <w:name w:val="163980E200AB4227ADE88EEE33AC1C9B"/>
    <w:rsid w:val="00677BE7"/>
  </w:style>
  <w:style w:type="paragraph" w:customStyle="1" w:styleId="55D306315FFA44D9BA6343EA01E0663D">
    <w:name w:val="55D306315FFA44D9BA6343EA01E0663D"/>
    <w:rsid w:val="00677BE7"/>
  </w:style>
  <w:style w:type="paragraph" w:customStyle="1" w:styleId="070D1902FB3F403296D6AAF6E28F275F">
    <w:name w:val="070D1902FB3F403296D6AAF6E28F275F"/>
    <w:rsid w:val="00677BE7"/>
  </w:style>
  <w:style w:type="paragraph" w:customStyle="1" w:styleId="0BA7898DF87E4DD5B1BB4674B6ED9F42">
    <w:name w:val="0BA7898DF87E4DD5B1BB4674B6ED9F42"/>
    <w:rsid w:val="00677BE7"/>
  </w:style>
  <w:style w:type="paragraph" w:customStyle="1" w:styleId="FE3D8A43D8E240469345DD452D3D683C">
    <w:name w:val="FE3D8A43D8E240469345DD452D3D683C"/>
    <w:rsid w:val="00677BE7"/>
  </w:style>
  <w:style w:type="paragraph" w:customStyle="1" w:styleId="F1CF0B46897046778D9590D066B3D9A8">
    <w:name w:val="F1CF0B46897046778D9590D066B3D9A8"/>
    <w:rsid w:val="00677BE7"/>
  </w:style>
  <w:style w:type="paragraph" w:customStyle="1" w:styleId="2114D9D3D7B84ABC8572DBBA11766CDD">
    <w:name w:val="2114D9D3D7B84ABC8572DBBA11766CDD"/>
    <w:rsid w:val="00677BE7"/>
  </w:style>
  <w:style w:type="paragraph" w:customStyle="1" w:styleId="03DE0B78B05C4516A464C36435E8C2B0">
    <w:name w:val="03DE0B78B05C4516A464C36435E8C2B0"/>
    <w:rsid w:val="00677BE7"/>
  </w:style>
  <w:style w:type="paragraph" w:customStyle="1" w:styleId="75CADD4578CA445C8CB0105953A39302">
    <w:name w:val="75CADD4578CA445C8CB0105953A39302"/>
    <w:rsid w:val="00677BE7"/>
  </w:style>
  <w:style w:type="paragraph" w:customStyle="1" w:styleId="E0FEF0CD9BF54EC29F0C2298B83611D8">
    <w:name w:val="E0FEF0CD9BF54EC29F0C2298B83611D8"/>
    <w:rsid w:val="00677BE7"/>
  </w:style>
  <w:style w:type="paragraph" w:customStyle="1" w:styleId="4507513875C54377A62B360CFDDEABB6">
    <w:name w:val="4507513875C54377A62B360CFDDEABB6"/>
    <w:rsid w:val="00677BE7"/>
  </w:style>
  <w:style w:type="paragraph" w:customStyle="1" w:styleId="BEE634222AA940E889D501759C5E122F">
    <w:name w:val="BEE634222AA940E889D501759C5E122F"/>
    <w:rsid w:val="00677BE7"/>
  </w:style>
  <w:style w:type="paragraph" w:customStyle="1" w:styleId="22FB261481A14E6D8A285F5F0F390BFE">
    <w:name w:val="22FB261481A14E6D8A285F5F0F390BFE"/>
    <w:rsid w:val="00677BE7"/>
  </w:style>
  <w:style w:type="paragraph" w:customStyle="1" w:styleId="6226B4EDBB2C4304B190E2444F17C255">
    <w:name w:val="6226B4EDBB2C4304B190E2444F17C255"/>
    <w:rsid w:val="008E0A76"/>
  </w:style>
  <w:style w:type="paragraph" w:customStyle="1" w:styleId="AAF331FB9E674B949A31F930BF3D3BDD">
    <w:name w:val="AAF331FB9E674B949A31F930BF3D3BDD"/>
    <w:rsid w:val="008E0A76"/>
  </w:style>
  <w:style w:type="paragraph" w:customStyle="1" w:styleId="697F7552C5FF4C7AB28D6E724E6B4F93">
    <w:name w:val="697F7552C5FF4C7AB28D6E724E6B4F93"/>
    <w:rsid w:val="00677BE7"/>
  </w:style>
  <w:style w:type="paragraph" w:customStyle="1" w:styleId="6AD145F909BC40A198B4AE7CEE851904">
    <w:name w:val="6AD145F909BC40A198B4AE7CEE851904"/>
    <w:rsid w:val="00677BE7"/>
  </w:style>
  <w:style w:type="paragraph" w:customStyle="1" w:styleId="DCC918A5FADD4503BCC3089451F2E187">
    <w:name w:val="DCC918A5FADD4503BCC3089451F2E187"/>
    <w:rsid w:val="00C26996"/>
  </w:style>
  <w:style w:type="paragraph" w:customStyle="1" w:styleId="F6ABE1EBE52D43AA97BD55CD12941114">
    <w:name w:val="F6ABE1EBE52D43AA97BD55CD12941114"/>
    <w:rsid w:val="00C26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39AB48-EEF4-4E91-87E4-ADA728EEEEB6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sheetTemplate</vt:lpstr>
    </vt:vector>
  </TitlesOfParts>
  <Company>Oregon Department of Human Services (ODHS)</Company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Medical Community Transportation Referral Form</dc:title>
  <dc:subject/>
  <dc:creator>Oregon Department of Human Services</dc:creator>
  <cp:keywords/>
  <dc:description/>
  <cp:lastModifiedBy>Newton Suzanne H</cp:lastModifiedBy>
  <cp:revision>4</cp:revision>
  <cp:lastPrinted>2025-08-26T20:36:00Z</cp:lastPrinted>
  <dcterms:created xsi:type="dcterms:W3CDTF">2025-10-17T14:31:00Z</dcterms:created>
  <dcterms:modified xsi:type="dcterms:W3CDTF">2025-10-1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